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B7167" w:rsidR="001E2C7A" w:rsidP="00D803A0" w:rsidRDefault="001E2C7A" w14:paraId="0B7CD539" w14:textId="77777777">
      <w:pPr>
        <w:pStyle w:val="Header"/>
        <w:jc w:val="right"/>
        <w:rPr>
          <w:rFonts w:ascii="Times New Roman" w:hAnsi="Times New Roman" w:cs="Times New Roman"/>
          <w:sz w:val="20"/>
          <w:szCs w:val="20"/>
        </w:rPr>
      </w:pPr>
      <w:bookmarkStart w:name="_GoBack" w:id="0"/>
      <w:bookmarkEnd w:id="0"/>
      <w:r w:rsidRPr="000B7167">
        <w:rPr>
          <w:rFonts w:ascii="Times New Roman" w:hAnsi="Times New Roman" w:cs="Times New Roman"/>
          <w:sz w:val="20"/>
          <w:szCs w:val="20"/>
        </w:rPr>
        <w:t>Form Approved</w:t>
      </w:r>
    </w:p>
    <w:p w:rsidRPr="000B7167" w:rsidR="001E2C7A" w:rsidP="00D803A0" w:rsidRDefault="001E2C7A" w14:paraId="4F0CAB3F" w14:textId="5B9B1DE9">
      <w:pPr>
        <w:pStyle w:val="Header"/>
        <w:jc w:val="right"/>
        <w:rPr>
          <w:rFonts w:ascii="Times New Roman" w:hAnsi="Times New Roman" w:cs="Times New Roman"/>
          <w:sz w:val="20"/>
          <w:szCs w:val="20"/>
        </w:rPr>
      </w:pPr>
      <w:r w:rsidRPr="001E2C7A">
        <w:rPr>
          <w:rFonts w:ascii="Times New Roman" w:hAnsi="Times New Roman" w:cs="Times New Roman"/>
          <w:sz w:val="20"/>
          <w:szCs w:val="20"/>
        </w:rPr>
        <w:t xml:space="preserve">   OMB No. XXXX-XXXX</w:t>
      </w:r>
    </w:p>
    <w:p w:rsidRPr="000B7167" w:rsidR="001E2C7A" w:rsidP="000B7167" w:rsidRDefault="001E2C7A" w14:paraId="56A35DDE" w14:textId="77777777">
      <w:pPr>
        <w:spacing w:after="0" w:line="240" w:lineRule="auto"/>
        <w:jc w:val="right"/>
        <w:rPr>
          <w:rFonts w:ascii="Times New Roman" w:hAnsi="Times New Roman" w:cs="Times New Roman"/>
          <w:sz w:val="20"/>
          <w:szCs w:val="20"/>
        </w:rPr>
      </w:pPr>
      <w:r w:rsidRPr="000B7167">
        <w:rPr>
          <w:rFonts w:ascii="Times New Roman" w:hAnsi="Times New Roman" w:cs="Times New Roman"/>
          <w:sz w:val="20"/>
          <w:szCs w:val="20"/>
        </w:rPr>
        <w:t xml:space="preserve">   Exp. Date XX/XX/20XX</w:t>
      </w:r>
    </w:p>
    <w:p w:rsidR="001E2C7A" w:rsidP="000B7167" w:rsidRDefault="001E2C7A" w14:paraId="44132AED" w14:textId="77777777">
      <w:pPr>
        <w:spacing w:after="0" w:line="240" w:lineRule="auto"/>
        <w:jc w:val="center"/>
        <w:rPr>
          <w:rFonts w:ascii="Times New Roman" w:hAnsi="Times New Roman" w:cs="Times New Roman"/>
          <w:b/>
          <w:sz w:val="32"/>
          <w:szCs w:val="32"/>
        </w:rPr>
      </w:pPr>
    </w:p>
    <w:p w:rsidR="001E2C7A" w:rsidP="000B7167" w:rsidRDefault="001E2C7A" w14:paraId="7132BD42" w14:textId="77777777">
      <w:pPr>
        <w:spacing w:after="0" w:line="240" w:lineRule="auto"/>
        <w:jc w:val="center"/>
        <w:rPr>
          <w:rFonts w:ascii="Times New Roman" w:hAnsi="Times New Roman" w:cs="Times New Roman"/>
          <w:b/>
          <w:sz w:val="32"/>
          <w:szCs w:val="32"/>
        </w:rPr>
      </w:pPr>
    </w:p>
    <w:p w:rsidR="001E2C7A" w:rsidP="000B7167" w:rsidRDefault="001E2C7A" w14:paraId="2E90F26E" w14:textId="77777777">
      <w:pPr>
        <w:spacing w:after="0" w:line="240" w:lineRule="auto"/>
        <w:jc w:val="center"/>
        <w:rPr>
          <w:rFonts w:ascii="Times New Roman" w:hAnsi="Times New Roman" w:cs="Times New Roman"/>
          <w:b/>
          <w:sz w:val="32"/>
          <w:szCs w:val="32"/>
        </w:rPr>
      </w:pPr>
    </w:p>
    <w:p w:rsidR="001E2C7A" w:rsidP="000B7167" w:rsidRDefault="001E2C7A" w14:paraId="707C068C" w14:textId="77777777">
      <w:pPr>
        <w:spacing w:after="0" w:line="240" w:lineRule="auto"/>
        <w:jc w:val="center"/>
        <w:rPr>
          <w:rFonts w:ascii="Times New Roman" w:hAnsi="Times New Roman" w:cs="Times New Roman"/>
          <w:b/>
          <w:sz w:val="32"/>
          <w:szCs w:val="32"/>
        </w:rPr>
      </w:pPr>
    </w:p>
    <w:p w:rsidR="001E2C7A" w:rsidP="000B7167" w:rsidRDefault="001E2C7A" w14:paraId="5AA69CF2" w14:textId="77777777">
      <w:pPr>
        <w:spacing w:after="0" w:line="240" w:lineRule="auto"/>
        <w:jc w:val="center"/>
        <w:rPr>
          <w:rFonts w:ascii="Times New Roman" w:hAnsi="Times New Roman" w:cs="Times New Roman"/>
          <w:b/>
          <w:sz w:val="32"/>
          <w:szCs w:val="32"/>
        </w:rPr>
      </w:pPr>
    </w:p>
    <w:p w:rsidR="001E2C7A" w:rsidP="000B7167" w:rsidRDefault="001E2C7A" w14:paraId="5803E604" w14:textId="77777777">
      <w:pPr>
        <w:spacing w:after="0" w:line="240" w:lineRule="auto"/>
        <w:jc w:val="center"/>
        <w:rPr>
          <w:rFonts w:ascii="Times New Roman" w:hAnsi="Times New Roman" w:cs="Times New Roman"/>
          <w:b/>
          <w:sz w:val="32"/>
          <w:szCs w:val="32"/>
        </w:rPr>
      </w:pPr>
    </w:p>
    <w:p w:rsidR="001E2C7A" w:rsidP="000B7167" w:rsidRDefault="001E2C7A" w14:paraId="07CA1F4E" w14:textId="77777777">
      <w:pPr>
        <w:spacing w:after="0" w:line="240" w:lineRule="auto"/>
        <w:jc w:val="center"/>
        <w:rPr>
          <w:rFonts w:ascii="Times New Roman" w:hAnsi="Times New Roman" w:cs="Times New Roman"/>
          <w:b/>
          <w:sz w:val="32"/>
          <w:szCs w:val="32"/>
        </w:rPr>
      </w:pPr>
    </w:p>
    <w:p w:rsidR="001E2C7A" w:rsidP="000B7167" w:rsidRDefault="001E2C7A" w14:paraId="08E4F006" w14:textId="77777777">
      <w:pPr>
        <w:spacing w:after="0" w:line="240" w:lineRule="auto"/>
        <w:jc w:val="center"/>
        <w:rPr>
          <w:rFonts w:ascii="Times New Roman" w:hAnsi="Times New Roman" w:cs="Times New Roman"/>
          <w:b/>
          <w:sz w:val="32"/>
          <w:szCs w:val="32"/>
        </w:rPr>
      </w:pPr>
    </w:p>
    <w:p w:rsidR="001E2C7A" w:rsidP="000B7167" w:rsidRDefault="001E2C7A" w14:paraId="04894609" w14:textId="77777777">
      <w:pPr>
        <w:spacing w:after="0" w:line="240" w:lineRule="auto"/>
        <w:jc w:val="center"/>
        <w:rPr>
          <w:rFonts w:ascii="Times New Roman" w:hAnsi="Times New Roman" w:cs="Times New Roman"/>
          <w:b/>
          <w:sz w:val="32"/>
          <w:szCs w:val="32"/>
        </w:rPr>
      </w:pPr>
    </w:p>
    <w:p w:rsidR="001E2C7A" w:rsidP="000B7167" w:rsidRDefault="001E2C7A" w14:paraId="270EC83C" w14:textId="77777777">
      <w:pPr>
        <w:spacing w:after="0" w:line="240" w:lineRule="auto"/>
        <w:jc w:val="center"/>
        <w:rPr>
          <w:rFonts w:ascii="Times New Roman" w:hAnsi="Times New Roman" w:cs="Times New Roman"/>
          <w:b/>
          <w:sz w:val="32"/>
          <w:szCs w:val="32"/>
        </w:rPr>
      </w:pPr>
    </w:p>
    <w:p w:rsidRPr="000B7167" w:rsidR="001E2C7A" w:rsidP="000B7167" w:rsidRDefault="001E2C7A" w14:paraId="44B9EBA3" w14:textId="215077C0">
      <w:pPr>
        <w:spacing w:after="0" w:line="240" w:lineRule="auto"/>
        <w:jc w:val="center"/>
      </w:pPr>
      <w:r>
        <w:rPr>
          <w:rFonts w:ascii="Times New Roman" w:hAnsi="Times New Roman" w:cs="Times New Roman"/>
          <w:b/>
          <w:sz w:val="32"/>
          <w:szCs w:val="32"/>
        </w:rPr>
        <w:t>KidneyX Evaluation</w:t>
      </w:r>
    </w:p>
    <w:p w:rsidR="001E2C7A" w:rsidP="000B7167" w:rsidRDefault="001E2C7A" w14:paraId="47090E25" w14:textId="77777777">
      <w:pPr>
        <w:spacing w:after="0" w:line="240" w:lineRule="auto"/>
        <w:jc w:val="center"/>
        <w:rPr>
          <w:rFonts w:ascii="Times New Roman" w:hAnsi="Times New Roman" w:cs="Times New Roman"/>
          <w:b/>
          <w:sz w:val="32"/>
          <w:szCs w:val="32"/>
        </w:rPr>
      </w:pPr>
    </w:p>
    <w:p w:rsidR="001E2C7A" w:rsidP="000B7167" w:rsidRDefault="001E2C7A" w14:paraId="4943124F" w14:textId="77777777">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Attachment B</w:t>
      </w:r>
    </w:p>
    <w:p w:rsidR="001E2C7A" w:rsidP="000B7167" w:rsidRDefault="001E2C7A" w14:paraId="2B308E90" w14:textId="77777777">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Post-Award Survey</w:t>
      </w:r>
    </w:p>
    <w:p w:rsidR="001E2C7A" w:rsidP="000B7167" w:rsidRDefault="001E2C7A" w14:paraId="65D34EA9" w14:textId="77777777">
      <w:pPr>
        <w:spacing w:after="0" w:line="240" w:lineRule="auto"/>
        <w:jc w:val="center"/>
        <w:rPr>
          <w:rFonts w:ascii="Times New Roman" w:hAnsi="Times New Roman" w:cs="Times New Roman"/>
          <w:b/>
          <w:sz w:val="32"/>
          <w:szCs w:val="32"/>
        </w:rPr>
      </w:pPr>
    </w:p>
    <w:p w:rsidR="001E2C7A" w:rsidP="000B7167" w:rsidRDefault="001E2C7A" w14:paraId="15C67EFC" w14:textId="77777777">
      <w:pPr>
        <w:pStyle w:val="NormalWeb"/>
        <w:spacing w:before="0" w:beforeAutospacing="0" w:after="0" w:afterAutospacing="0" w:line="240" w:lineRule="auto"/>
        <w:rPr>
          <w:rFonts w:ascii="Times New Roman" w:hAnsi="Times New Roman"/>
          <w:color w:val="000000"/>
          <w:sz w:val="16"/>
        </w:rPr>
      </w:pPr>
    </w:p>
    <w:p w:rsidR="001E2C7A" w:rsidP="000B7167" w:rsidRDefault="001E2C7A" w14:paraId="52DEBC93" w14:textId="77777777">
      <w:pPr>
        <w:pStyle w:val="NormalWeb"/>
        <w:spacing w:before="0" w:beforeAutospacing="0" w:after="0" w:afterAutospacing="0" w:line="240" w:lineRule="auto"/>
        <w:rPr>
          <w:rFonts w:ascii="Times New Roman" w:hAnsi="Times New Roman"/>
          <w:color w:val="000000"/>
        </w:rPr>
      </w:pPr>
    </w:p>
    <w:p w:rsidR="001E2C7A" w:rsidP="000B7167" w:rsidRDefault="001E2C7A" w14:paraId="4AC237CA" w14:textId="77777777">
      <w:pPr>
        <w:pStyle w:val="NormalWeb"/>
        <w:spacing w:before="0" w:beforeAutospacing="0" w:after="0" w:afterAutospacing="0" w:line="240" w:lineRule="auto"/>
        <w:rPr>
          <w:rFonts w:ascii="Times New Roman" w:hAnsi="Times New Roman"/>
          <w:color w:val="000000"/>
        </w:rPr>
      </w:pPr>
    </w:p>
    <w:p w:rsidR="001E2C7A" w:rsidP="000B7167" w:rsidRDefault="001E2C7A" w14:paraId="15DDA8A7" w14:textId="77777777">
      <w:pPr>
        <w:pStyle w:val="NormalWeb"/>
        <w:spacing w:before="0" w:beforeAutospacing="0" w:after="0" w:afterAutospacing="0" w:line="240" w:lineRule="auto"/>
        <w:rPr>
          <w:rFonts w:ascii="Times New Roman" w:hAnsi="Times New Roman"/>
          <w:color w:val="000000"/>
        </w:rPr>
      </w:pPr>
    </w:p>
    <w:p w:rsidR="001E2C7A" w:rsidP="000B7167" w:rsidRDefault="001E2C7A" w14:paraId="5F22D97E" w14:textId="77777777">
      <w:pPr>
        <w:pStyle w:val="NormalWeb"/>
        <w:spacing w:before="0" w:beforeAutospacing="0" w:after="0" w:afterAutospacing="0" w:line="240" w:lineRule="auto"/>
        <w:rPr>
          <w:rFonts w:ascii="Times New Roman" w:hAnsi="Times New Roman"/>
          <w:color w:val="000000"/>
        </w:rPr>
      </w:pPr>
    </w:p>
    <w:p w:rsidR="001E2C7A" w:rsidP="000B7167" w:rsidRDefault="001E2C7A" w14:paraId="563B497A" w14:textId="77777777">
      <w:pPr>
        <w:pStyle w:val="NormalWeb"/>
        <w:spacing w:before="0" w:beforeAutospacing="0" w:after="0" w:afterAutospacing="0" w:line="240" w:lineRule="auto"/>
        <w:rPr>
          <w:rFonts w:ascii="Times New Roman" w:hAnsi="Times New Roman"/>
          <w:color w:val="000000"/>
        </w:rPr>
      </w:pPr>
    </w:p>
    <w:p w:rsidR="001E2C7A" w:rsidP="000B7167" w:rsidRDefault="001E2C7A" w14:paraId="1D866809" w14:textId="77777777">
      <w:pPr>
        <w:pStyle w:val="NormalWeb"/>
        <w:spacing w:before="0" w:beforeAutospacing="0" w:after="0" w:afterAutospacing="0" w:line="240" w:lineRule="auto"/>
        <w:rPr>
          <w:rFonts w:ascii="Times New Roman" w:hAnsi="Times New Roman"/>
          <w:color w:val="000000"/>
        </w:rPr>
      </w:pPr>
    </w:p>
    <w:p w:rsidR="001E2C7A" w:rsidP="000B7167" w:rsidRDefault="001E2C7A" w14:paraId="64424504" w14:textId="77777777">
      <w:pPr>
        <w:pStyle w:val="NormalWeb"/>
        <w:spacing w:before="0" w:beforeAutospacing="0" w:after="0" w:afterAutospacing="0" w:line="240" w:lineRule="auto"/>
        <w:rPr>
          <w:rFonts w:ascii="Times New Roman" w:hAnsi="Times New Roman"/>
          <w:color w:val="000000"/>
        </w:rPr>
      </w:pPr>
    </w:p>
    <w:p w:rsidR="001E2C7A" w:rsidP="000B7167" w:rsidRDefault="001E2C7A" w14:paraId="6B46DEE9"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7A9F8575"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521BDA25"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2E61B5B4"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699DEFAE"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6BBFCAF8"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60F95303"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4BF8E018"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6F44F070"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0325BBE4"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65823B15"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47D00CA3"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764470FA" w14:textId="77777777">
      <w:pPr>
        <w:pStyle w:val="NormalWeb"/>
        <w:spacing w:before="0" w:beforeAutospacing="0" w:after="0" w:afterAutospacing="0" w:line="240" w:lineRule="auto"/>
        <w:rPr>
          <w:rFonts w:ascii="Times New Roman" w:hAnsi="Times New Roman"/>
          <w:color w:val="000000"/>
        </w:rPr>
      </w:pPr>
    </w:p>
    <w:p w:rsidR="00D803A0" w:rsidP="000B7167" w:rsidRDefault="00D803A0" w14:paraId="00E879B0" w14:textId="77777777">
      <w:pPr>
        <w:pStyle w:val="NormalWeb"/>
        <w:spacing w:before="0" w:beforeAutospacing="0" w:after="0" w:afterAutospacing="0" w:line="240" w:lineRule="auto"/>
        <w:rPr>
          <w:rFonts w:ascii="Times New Roman" w:hAnsi="Times New Roman"/>
          <w:color w:val="000000"/>
        </w:rPr>
      </w:pPr>
    </w:p>
    <w:p w:rsidRPr="000B7167" w:rsidR="001E2C7A" w:rsidP="000B7167" w:rsidRDefault="001E2C7A" w14:paraId="7B023800" w14:textId="164D5B35">
      <w:pPr>
        <w:pStyle w:val="NormalWeb"/>
        <w:spacing w:before="0" w:beforeAutospacing="0" w:after="0" w:afterAutospacing="0" w:line="240" w:lineRule="auto"/>
        <w:rPr>
          <w:rFonts w:ascii="Times New Roman" w:hAnsi="Times New Roman"/>
          <w:color w:val="000000"/>
          <w:sz w:val="20"/>
          <w:szCs w:val="20"/>
        </w:rPr>
      </w:pPr>
      <w:r w:rsidRPr="000B7167">
        <w:rPr>
          <w:rFonts w:ascii="Times New Roman" w:hAnsi="Times New Roman"/>
          <w:color w:val="000000"/>
          <w:sz w:val="20"/>
          <w:szCs w:val="20"/>
        </w:rPr>
        <w:t xml:space="preserve">According to the Paperwork Reduction Act of 1995, no persons are required to respond to a collection of information unless it displays a valid OMB control number. The valid OMB control number for this information collection is XXXX-XXXX. The time required to complete this information collection is estimated to average 10 minutes per response, including the time to review instructions, search existing data resources, gather the data needed, to review and complete the information collection. If you have comments concerning the accuracy of the time estimate(s) or suggestions for improving this form, please write to:  U.S. Department of Health &amp; Human Services, OS/OCIO/PRA, 200 Independence Ave., S.W., Suite </w:t>
      </w:r>
      <w:r w:rsidRPr="00F315A4" w:rsidR="00F315A4">
        <w:rPr>
          <w:rFonts w:ascii="Times New Roman" w:hAnsi="Times New Roman"/>
          <w:color w:val="000000"/>
          <w:sz w:val="20"/>
          <w:szCs w:val="20"/>
        </w:rPr>
        <w:t xml:space="preserve">336-E, Washington D.C. 20201, </w:t>
      </w:r>
      <w:r w:rsidRPr="000B7167">
        <w:rPr>
          <w:rFonts w:ascii="Times New Roman" w:hAnsi="Times New Roman"/>
          <w:color w:val="000000"/>
          <w:sz w:val="20"/>
          <w:szCs w:val="20"/>
        </w:rPr>
        <w:t>Attention: PRA Reports Clearance Officer.</w:t>
      </w:r>
    </w:p>
    <w:p w:rsidR="001E2C7A" w:rsidP="000B7167" w:rsidRDefault="001E2C7A" w14:paraId="2D3AFEE0" w14:textId="359D1249">
      <w:pPr>
        <w:spacing w:after="0" w:line="240" w:lineRule="auto"/>
      </w:pPr>
      <w:r>
        <w:br w:type="page"/>
      </w:r>
    </w:p>
    <w:p w:rsidR="003A6F27" w:rsidP="000B7167" w:rsidRDefault="003A6F27" w14:paraId="2E7FA24E" w14:textId="1945FC2D">
      <w:pPr>
        <w:spacing w:after="0" w:line="240" w:lineRule="auto"/>
        <w:rPr>
          <w:rFonts w:ascii="Times New Roman" w:hAnsi="Times New Roman" w:cs="Times New Roman"/>
          <w:sz w:val="24"/>
          <w:szCs w:val="24"/>
        </w:rPr>
      </w:pPr>
      <w:r w:rsidRPr="000B7167">
        <w:rPr>
          <w:rFonts w:ascii="Times New Roman" w:hAnsi="Times New Roman" w:cs="Times New Roman"/>
          <w:sz w:val="24"/>
          <w:szCs w:val="24"/>
        </w:rPr>
        <w:lastRenderedPageBreak/>
        <w:t>To assess and improve the administration and impact of the KidneyX Initiative, the U.S. Department of Health and Human Services (HHS) has retained RTI International to conduct an external evaluation of the KidneyX prize competition,</w:t>
      </w:r>
      <w:r w:rsidR="000B7167">
        <w:rPr>
          <w:rFonts w:ascii="Times New Roman" w:hAnsi="Times New Roman" w:cs="Times New Roman"/>
          <w:sz w:val="24"/>
          <w:szCs w:val="24"/>
        </w:rPr>
        <w:t xml:space="preserve"> [</w:t>
      </w:r>
      <w:r w:rsidRPr="007E6224" w:rsidR="009B4456">
        <w:rPr>
          <w:rFonts w:ascii="Times New Roman" w:hAnsi="Times New Roman"/>
          <w:sz w:val="24"/>
          <w:szCs w:val="24"/>
          <w:highlight w:val="yellow"/>
        </w:rPr>
        <w:t>name of challenge</w:t>
      </w:r>
      <w:r w:rsidR="000B7167">
        <w:rPr>
          <w:rFonts w:ascii="Times New Roman" w:hAnsi="Times New Roman" w:cs="Times New Roman"/>
          <w:sz w:val="24"/>
          <w:szCs w:val="24"/>
        </w:rPr>
        <w:t>]</w:t>
      </w:r>
      <w:r w:rsidRPr="000B7167">
        <w:rPr>
          <w:rFonts w:ascii="Times New Roman" w:hAnsi="Times New Roman" w:cs="Times New Roman"/>
          <w:sz w:val="24"/>
          <w:szCs w:val="24"/>
        </w:rPr>
        <w:t xml:space="preserve">. We request that you fill out this survey in conjunction with the submission for which you received a prize award from KidneyX. We estimate that this survey will take you 30 to 45 minutes to complete. Note that your identity will not be reported to HHS or any organization affiliated with KidneyX, and none of your answers here will be attributed to you. If you have questions about this survey or its contents, please contact Dr. Jeffrey Alexander, project manager for the External Evaluation of KidneyX, at </w:t>
      </w:r>
      <w:r w:rsidRPr="000B7167" w:rsidR="000B7167">
        <w:rPr>
          <w:rFonts w:ascii="Times New Roman" w:hAnsi="Times New Roman" w:cs="Times New Roman"/>
          <w:sz w:val="24"/>
          <w:szCs w:val="24"/>
        </w:rPr>
        <w:t>301-230-4656</w:t>
      </w:r>
      <w:r w:rsidRPr="000B7167">
        <w:rPr>
          <w:rFonts w:ascii="Times New Roman" w:hAnsi="Times New Roman" w:cs="Times New Roman"/>
          <w:sz w:val="24"/>
          <w:szCs w:val="24"/>
        </w:rPr>
        <w:t xml:space="preserve">. </w:t>
      </w:r>
    </w:p>
    <w:p w:rsidRPr="000B7167" w:rsidR="00D803A0" w:rsidP="000B7167" w:rsidRDefault="00D803A0" w14:paraId="036069F3" w14:textId="77777777">
      <w:pPr>
        <w:spacing w:after="0" w:line="240" w:lineRule="auto"/>
        <w:rPr>
          <w:rFonts w:ascii="Times New Roman" w:hAnsi="Times New Roman" w:cs="Times New Roman"/>
          <w:sz w:val="24"/>
          <w:szCs w:val="24"/>
        </w:rPr>
      </w:pPr>
    </w:p>
    <w:p w:rsidRPr="000B7167" w:rsidR="00422F5F" w:rsidP="008331B2" w:rsidRDefault="00422F5F" w14:paraId="0F253A5B" w14:textId="77777777">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Please provide the following personal details: [TEXT BOXES]</w:t>
      </w:r>
    </w:p>
    <w:p w:rsidRPr="000B7167" w:rsidR="003A6F27" w:rsidP="008331B2" w:rsidRDefault="00656EC5" w14:paraId="1E572471" w14:textId="71A3B931">
      <w:pPr>
        <w:pStyle w:val="ListParagraph"/>
        <w:numPr>
          <w:ilvl w:val="1"/>
          <w:numId w:val="7"/>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 </w:t>
      </w:r>
      <w:r w:rsidRPr="000B7167" w:rsidR="003A6F27">
        <w:rPr>
          <w:rFonts w:ascii="Times New Roman" w:hAnsi="Times New Roman" w:cs="Times New Roman"/>
          <w:sz w:val="24"/>
          <w:szCs w:val="24"/>
        </w:rPr>
        <w:t>Last name/Family name</w:t>
      </w:r>
    </w:p>
    <w:p w:rsidRPr="000B7167" w:rsidR="003A6F27" w:rsidP="008331B2" w:rsidRDefault="003A6F27" w14:paraId="101DD15B" w14:textId="77777777">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First name(s)</w:t>
      </w:r>
    </w:p>
    <w:p w:rsidRPr="000B7167" w:rsidR="003A6F27" w:rsidP="008331B2" w:rsidRDefault="003A6F27" w14:paraId="62F53C6A" w14:textId="77777777">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Names of co-applicants (if any)</w:t>
      </w:r>
    </w:p>
    <w:p w:rsidRPr="000B7167" w:rsidR="00616FFD" w:rsidP="008331B2" w:rsidRDefault="00616FFD" w14:paraId="6FDC757C" w14:textId="77777777">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To what extent do you agree or disagree with the following statements: [LIKERT SCALE]</w:t>
      </w:r>
    </w:p>
    <w:p w:rsidRPr="000B7167" w:rsidR="00616FFD" w:rsidP="008331B2" w:rsidRDefault="00616FFD" w14:paraId="7793FFD8" w14:textId="7C0B9D6A">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ommunications provided by KidneyX about the judging process after the submission deadline were clear, and helpful.</w:t>
      </w:r>
    </w:p>
    <w:p w:rsidRPr="000B7167" w:rsidR="00467DC2" w:rsidP="008331B2" w:rsidRDefault="00397E98" w14:paraId="0DC62BBA" w14:textId="1B80A808">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EUTRAL, DISAGREE, AND STRONGLY DISAGREE]</w:t>
      </w:r>
      <w:r w:rsidRPr="000B7167" w:rsidR="00467DC2">
        <w:rPr>
          <w:rFonts w:ascii="Times New Roman" w:hAnsi="Times New Roman" w:cs="Times New Roman"/>
          <w:sz w:val="24"/>
          <w:szCs w:val="24"/>
        </w:rPr>
        <w:t xml:space="preserve"> Please briefly explain why you think the communication about the judging process has not been the be most appropriate. [TEXT BOX]</w:t>
      </w:r>
    </w:p>
    <w:p w:rsidRPr="000B7167" w:rsidR="00616FFD" w:rsidP="008331B2" w:rsidRDefault="00616FFD" w14:paraId="03CAED98" w14:textId="76CE4323">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ommunications provided by KidneyX since the prize announcements have been</w:t>
      </w:r>
      <w:r w:rsidRPr="000B7167" w:rsidR="005F67B0">
        <w:rPr>
          <w:rFonts w:ascii="Times New Roman" w:hAnsi="Times New Roman" w:cs="Times New Roman"/>
          <w:sz w:val="24"/>
          <w:szCs w:val="24"/>
        </w:rPr>
        <w:t xml:space="preserve"> clear and</w:t>
      </w:r>
      <w:r w:rsidRPr="000B7167">
        <w:rPr>
          <w:rFonts w:ascii="Times New Roman" w:hAnsi="Times New Roman" w:cs="Times New Roman"/>
          <w:sz w:val="24"/>
          <w:szCs w:val="24"/>
        </w:rPr>
        <w:t xml:space="preserve"> helpful.</w:t>
      </w:r>
    </w:p>
    <w:p w:rsidRPr="000B7167" w:rsidR="00397E98" w:rsidP="008331B2" w:rsidRDefault="00397E98" w14:paraId="062A0EB4" w14:textId="5D9502E4">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EUTRAL, DISAGREE, AND STRONGLY DISAGREE]</w:t>
      </w:r>
      <w:r w:rsidRPr="000B7167" w:rsidR="00467DC2">
        <w:rPr>
          <w:rFonts w:ascii="Times New Roman" w:hAnsi="Times New Roman" w:cs="Times New Roman"/>
          <w:sz w:val="24"/>
          <w:szCs w:val="24"/>
        </w:rPr>
        <w:t xml:space="preserve"> Please briefly explain why you think the nature of communication has not been the most appropriate. [TEXT BOX]</w:t>
      </w:r>
    </w:p>
    <w:p w:rsidRPr="000B7167" w:rsidR="00616FFD" w:rsidP="008331B2" w:rsidRDefault="00616FFD" w14:paraId="1B0997E5" w14:textId="1682D54D">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The total amount/volume of communication I have received from KidneyX since submitting my application has been appropriate.</w:t>
      </w:r>
    </w:p>
    <w:p w:rsidRPr="000B7167" w:rsidR="00397E98" w:rsidP="008331B2" w:rsidRDefault="00397E98" w14:paraId="3DA93448" w14:textId="389CBDFE">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EUTRAL, DISAGREE, AND STRONGLY DISAGREE]</w:t>
      </w:r>
      <w:r w:rsidRPr="000B7167" w:rsidR="00467DC2">
        <w:rPr>
          <w:rFonts w:ascii="Times New Roman" w:hAnsi="Times New Roman" w:cs="Times New Roman"/>
          <w:sz w:val="24"/>
          <w:szCs w:val="24"/>
        </w:rPr>
        <w:t xml:space="preserve"> Please briefly explain why you think the amount of communication has not been the most appropriate. [TEXT BOX]</w:t>
      </w:r>
    </w:p>
    <w:p w:rsidRPr="000B7167" w:rsidR="00616FFD" w:rsidP="008331B2" w:rsidRDefault="00616FFD" w14:paraId="4CBB1A90" w14:textId="701D3D18">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The judging process appears to have been conducted in a rigorous and fair way.</w:t>
      </w:r>
    </w:p>
    <w:p w:rsidRPr="000B7167" w:rsidR="00397E98" w:rsidP="008331B2" w:rsidRDefault="00397E98" w14:paraId="2CBDADB1" w14:textId="6916E42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t>
      </w:r>
      <w:r w:rsidRPr="000B7167" w:rsidR="00467DC2">
        <w:rPr>
          <w:rFonts w:ascii="Times New Roman" w:hAnsi="Times New Roman" w:cs="Times New Roman"/>
          <w:sz w:val="24"/>
          <w:szCs w:val="24"/>
        </w:rPr>
        <w:t xml:space="preserve">NEUTRAL, </w:t>
      </w:r>
      <w:r w:rsidRPr="000B7167">
        <w:rPr>
          <w:rFonts w:ascii="Times New Roman" w:hAnsi="Times New Roman" w:cs="Times New Roman"/>
          <w:sz w:val="24"/>
          <w:szCs w:val="24"/>
        </w:rPr>
        <w:t>DISAGREE</w:t>
      </w:r>
      <w:r w:rsidRPr="000B7167" w:rsidR="00467DC2">
        <w:rPr>
          <w:rFonts w:ascii="Times New Roman" w:hAnsi="Times New Roman" w:cs="Times New Roman"/>
          <w:sz w:val="24"/>
          <w:szCs w:val="24"/>
        </w:rPr>
        <w:t>,</w:t>
      </w:r>
      <w:r w:rsidRPr="000B7167">
        <w:rPr>
          <w:rFonts w:ascii="Times New Roman" w:hAnsi="Times New Roman" w:cs="Times New Roman"/>
          <w:sz w:val="24"/>
          <w:szCs w:val="24"/>
        </w:rPr>
        <w:t xml:space="preserve"> AND STRONGLY DISAGREE]</w:t>
      </w:r>
      <w:r w:rsidRPr="000B7167" w:rsidR="00467DC2">
        <w:rPr>
          <w:rFonts w:ascii="Times New Roman" w:hAnsi="Times New Roman" w:cs="Times New Roman"/>
          <w:sz w:val="24"/>
          <w:szCs w:val="24"/>
        </w:rPr>
        <w:t xml:space="preserve"> Please briefly explain any sources of doubt or lack of confidence in the judging or selection process. [TEXT BOX]</w:t>
      </w:r>
    </w:p>
    <w:p w:rsidRPr="000B7167" w:rsidR="00422F5F" w:rsidP="008331B2" w:rsidRDefault="00422F5F" w14:paraId="2FBAAEEA" w14:textId="17C71D48">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re you still active in the field of kidney health? [Y/N]</w:t>
      </w:r>
    </w:p>
    <w:p w:rsidRPr="000B7167" w:rsidR="00422F5F" w:rsidP="008331B2" w:rsidRDefault="00422F5F" w14:paraId="5D7F5C89" w14:textId="1904919D">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F YES] Are you still actively pursuing </w:t>
      </w:r>
      <w:r w:rsidRPr="000B7167" w:rsidR="003A6F27">
        <w:rPr>
          <w:rFonts w:ascii="Times New Roman" w:hAnsi="Times New Roman" w:cs="Times New Roman"/>
          <w:sz w:val="24"/>
          <w:szCs w:val="24"/>
        </w:rPr>
        <w:t xml:space="preserve">development of </w:t>
      </w:r>
      <w:r w:rsidRPr="000B7167">
        <w:rPr>
          <w:rFonts w:ascii="Times New Roman" w:hAnsi="Times New Roman" w:cs="Times New Roman"/>
          <w:sz w:val="24"/>
          <w:szCs w:val="24"/>
        </w:rPr>
        <w:t xml:space="preserve">the </w:t>
      </w:r>
      <w:r w:rsidRPr="000B7167" w:rsidR="00273F61">
        <w:rPr>
          <w:rFonts w:ascii="Times New Roman" w:hAnsi="Times New Roman" w:cs="Times New Roman"/>
          <w:sz w:val="24"/>
          <w:szCs w:val="24"/>
        </w:rPr>
        <w:t xml:space="preserve">project </w:t>
      </w:r>
      <w:r w:rsidRPr="000B7167">
        <w:rPr>
          <w:rFonts w:ascii="Times New Roman" w:hAnsi="Times New Roman" w:cs="Times New Roman"/>
          <w:sz w:val="24"/>
          <w:szCs w:val="24"/>
        </w:rPr>
        <w:t>you proposed in your application</w:t>
      </w:r>
      <w:r w:rsidRPr="000B7167" w:rsidR="00E111FC">
        <w:rPr>
          <w:rFonts w:ascii="Times New Roman" w:hAnsi="Times New Roman" w:cs="Times New Roman"/>
          <w:sz w:val="24"/>
          <w:szCs w:val="24"/>
        </w:rPr>
        <w:t xml:space="preserve"> to KidneyX</w:t>
      </w:r>
      <w:r w:rsidRPr="000B7167">
        <w:rPr>
          <w:rFonts w:ascii="Times New Roman" w:hAnsi="Times New Roman" w:cs="Times New Roman"/>
          <w:sz w:val="24"/>
          <w:szCs w:val="24"/>
        </w:rPr>
        <w:t>?</w:t>
      </w:r>
      <w:r w:rsidRPr="000B7167" w:rsidR="00E111FC">
        <w:rPr>
          <w:rFonts w:ascii="Times New Roman" w:hAnsi="Times New Roman" w:cs="Times New Roman"/>
          <w:sz w:val="24"/>
          <w:szCs w:val="24"/>
        </w:rPr>
        <w:t xml:space="preserve"> [Y/N]</w:t>
      </w:r>
    </w:p>
    <w:p w:rsidRPr="000B7167" w:rsidR="006834A2" w:rsidP="008331B2" w:rsidRDefault="006834A2" w14:paraId="6D64EFF3" w14:textId="5DD0688B">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IF NO] Are you pursuing a new </w:t>
      </w:r>
      <w:r w:rsidRPr="000B7167" w:rsidR="000E3B20">
        <w:rPr>
          <w:rFonts w:ascii="Times New Roman" w:hAnsi="Times New Roman" w:cs="Times New Roman"/>
          <w:sz w:val="24"/>
          <w:szCs w:val="24"/>
        </w:rPr>
        <w:t xml:space="preserve">kidney health </w:t>
      </w:r>
      <w:r w:rsidRPr="000B7167" w:rsidR="00273F61">
        <w:rPr>
          <w:rFonts w:ascii="Times New Roman" w:hAnsi="Times New Roman" w:cs="Times New Roman"/>
          <w:sz w:val="24"/>
          <w:szCs w:val="24"/>
        </w:rPr>
        <w:t xml:space="preserve">project </w:t>
      </w:r>
      <w:r w:rsidRPr="000B7167" w:rsidR="00395221">
        <w:rPr>
          <w:rFonts w:ascii="Times New Roman" w:hAnsi="Times New Roman" w:cs="Times New Roman"/>
          <w:sz w:val="24"/>
          <w:szCs w:val="24"/>
        </w:rPr>
        <w:t>that is different than the one you proposed in your application [Y/N]</w:t>
      </w:r>
    </w:p>
    <w:p w:rsidRPr="000B7167" w:rsidR="00D94D24" w:rsidP="008331B2" w:rsidRDefault="00D94D24" w14:paraId="4D256CAB" w14:textId="1F478D6A">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t>
      </w:r>
      <w:r w:rsidRPr="000B7167" w:rsidR="0083791E">
        <w:rPr>
          <w:rFonts w:ascii="Times New Roman" w:hAnsi="Times New Roman" w:cs="Times New Roman"/>
          <w:sz w:val="24"/>
          <w:szCs w:val="24"/>
        </w:rPr>
        <w:t>IF YES TO EITHER OF THE 2 IMMEDIATELY PRECEEDING QUESTIONS] Are you pursuing your project from within an existing company (not a startup)? [Y/N]</w:t>
      </w:r>
    </w:p>
    <w:p w:rsidRPr="000B7167" w:rsidR="00F079C2" w:rsidP="008331B2" w:rsidRDefault="007749CF" w14:paraId="2DCE18AE" w14:textId="37D513D4">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F YES TO EITHER 3.1 OR 3.1.1] </w:t>
      </w:r>
      <w:r w:rsidRPr="000B7167" w:rsidR="00F079C2">
        <w:rPr>
          <w:rFonts w:ascii="Times New Roman" w:hAnsi="Times New Roman" w:cs="Times New Roman"/>
          <w:sz w:val="24"/>
          <w:szCs w:val="24"/>
        </w:rPr>
        <w:t xml:space="preserve">Please estimate the amount of money invested </w:t>
      </w:r>
      <w:r w:rsidRPr="000B7167" w:rsidR="0046652E">
        <w:rPr>
          <w:rFonts w:ascii="Times New Roman" w:hAnsi="Times New Roman" w:cs="Times New Roman"/>
          <w:sz w:val="24"/>
          <w:szCs w:val="24"/>
        </w:rPr>
        <w:t xml:space="preserve">(internally) </w:t>
      </w:r>
      <w:r w:rsidRPr="000B7167" w:rsidR="00F079C2">
        <w:rPr>
          <w:rFonts w:ascii="Times New Roman" w:hAnsi="Times New Roman" w:cs="Times New Roman"/>
          <w:sz w:val="24"/>
          <w:szCs w:val="24"/>
        </w:rPr>
        <w:t>in your p</w:t>
      </w:r>
      <w:r w:rsidRPr="000B7167">
        <w:rPr>
          <w:rFonts w:ascii="Times New Roman" w:hAnsi="Times New Roman" w:cs="Times New Roman"/>
          <w:sz w:val="24"/>
          <w:szCs w:val="24"/>
        </w:rPr>
        <w:t xml:space="preserve">roject </w:t>
      </w:r>
      <w:r w:rsidRPr="000B7167" w:rsidR="0046652E">
        <w:rPr>
          <w:rFonts w:ascii="Times New Roman" w:hAnsi="Times New Roman" w:cs="Times New Roman"/>
          <w:sz w:val="24"/>
          <w:szCs w:val="24"/>
        </w:rPr>
        <w:t xml:space="preserve">by you, your partners, or your company </w:t>
      </w:r>
      <w:r w:rsidRPr="000B7167" w:rsidR="00F079C2">
        <w:rPr>
          <w:rFonts w:ascii="Times New Roman" w:hAnsi="Times New Roman" w:cs="Times New Roman"/>
          <w:sz w:val="24"/>
          <w:szCs w:val="24"/>
        </w:rPr>
        <w:t>since applying to KidneyX. [</w:t>
      </w:r>
      <w:r w:rsidRPr="000B7167">
        <w:rPr>
          <w:rFonts w:ascii="Times New Roman" w:hAnsi="Times New Roman" w:cs="Times New Roman"/>
          <w:sz w:val="24"/>
          <w:szCs w:val="24"/>
        </w:rPr>
        <w:t>NUMERICAL</w:t>
      </w:r>
      <w:r w:rsidRPr="000B7167" w:rsidR="00F079C2">
        <w:rPr>
          <w:rFonts w:ascii="Times New Roman" w:hAnsi="Times New Roman" w:cs="Times New Roman"/>
          <w:sz w:val="24"/>
          <w:szCs w:val="24"/>
        </w:rPr>
        <w:t xml:space="preserve"> BOX]</w:t>
      </w:r>
    </w:p>
    <w:p w:rsidRPr="000B7167" w:rsidR="00F079C2" w:rsidP="008331B2" w:rsidRDefault="0046652E" w14:paraId="56959B15" w14:textId="0EDB7A43">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lastRenderedPageBreak/>
        <w:t>[IF YES TO EITHER 3.1 OR 3.1.1] If you had chosen not to participate in KidneyX do you think this amount would be</w:t>
      </w:r>
      <w:r w:rsidRPr="000B7167" w:rsidR="001141A6">
        <w:rPr>
          <w:rFonts w:ascii="Times New Roman" w:hAnsi="Times New Roman" w:cs="Times New Roman"/>
          <w:sz w:val="24"/>
          <w:szCs w:val="24"/>
        </w:rPr>
        <w:t xml:space="preserve"> higher, about the same, or lower? [SINGLE SELECT]</w:t>
      </w:r>
    </w:p>
    <w:p w:rsidRPr="000B7167" w:rsidR="0046652E" w:rsidP="008331B2" w:rsidRDefault="0046652E" w14:paraId="510CA970" w14:textId="5E3B7D62">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Higher</w:t>
      </w:r>
    </w:p>
    <w:p w:rsidRPr="000B7167" w:rsidR="0046652E" w:rsidP="008331B2" w:rsidRDefault="0046652E" w14:paraId="1D84F6A3" w14:textId="56F0375D">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bout the same</w:t>
      </w:r>
    </w:p>
    <w:p w:rsidRPr="000B7167" w:rsidR="0046652E" w:rsidP="008331B2" w:rsidRDefault="0046652E" w14:paraId="5888CAEB" w14:textId="7342CEE1">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Lower </w:t>
      </w:r>
    </w:p>
    <w:p w:rsidRPr="000B7167" w:rsidR="0046652E" w:rsidP="008331B2" w:rsidRDefault="0046652E" w14:paraId="70AEADF6" w14:textId="6722CF95">
      <w:pPr>
        <w:pStyle w:val="ListParagraph"/>
        <w:numPr>
          <w:ilvl w:val="5"/>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HIGHER OR LOWER] Please briefly explain. [TEXT BOX]</w:t>
      </w:r>
    </w:p>
    <w:p w:rsidRPr="000B7167" w:rsidR="00000DF5" w:rsidP="008331B2" w:rsidRDefault="00000DF5" w14:paraId="4FF3E310" w14:textId="73817B11">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TO EITHER 3.1 OR 3.1.1] Please estimate the amount of time invested (internally) in your project by you, your partners, or your company since applying to KidneyX. [NUMERICAL BOX]</w:t>
      </w:r>
    </w:p>
    <w:p w:rsidRPr="000B7167" w:rsidR="00000DF5" w:rsidP="008331B2" w:rsidRDefault="00000DF5" w14:paraId="5A5AC8B5" w14:textId="7777777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TO EITHER 3.1 OR 3.1.1] If you had chosen not to participate in KidneyX do you think this amount would be higher, about the same, or lower? [SINGLE SELECT]</w:t>
      </w:r>
    </w:p>
    <w:p w:rsidRPr="000B7167" w:rsidR="00000DF5" w:rsidP="008331B2" w:rsidRDefault="00000DF5" w14:paraId="67D2B72C" w14:textId="77777777">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Higher</w:t>
      </w:r>
    </w:p>
    <w:p w:rsidRPr="000B7167" w:rsidR="00000DF5" w:rsidP="008331B2" w:rsidRDefault="00000DF5" w14:paraId="19C9F0A6" w14:textId="77777777">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bout the same</w:t>
      </w:r>
    </w:p>
    <w:p w:rsidRPr="000B7167" w:rsidR="00000DF5" w:rsidP="008331B2" w:rsidRDefault="00000DF5" w14:paraId="7321C5BA" w14:textId="77777777">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Lower </w:t>
      </w:r>
    </w:p>
    <w:p w:rsidRPr="000B7167" w:rsidR="00000DF5" w:rsidP="008331B2" w:rsidRDefault="00000DF5" w14:paraId="3D826F48" w14:textId="72B60F3D">
      <w:pPr>
        <w:pStyle w:val="ListParagraph"/>
        <w:numPr>
          <w:ilvl w:val="5"/>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HIGHER OR LOWER] Please briefly explain. [TEXT BOX]</w:t>
      </w:r>
    </w:p>
    <w:p w:rsidRPr="000B7167" w:rsidR="003403D3" w:rsidP="008331B2" w:rsidRDefault="003403D3" w14:paraId="74BD71C6" w14:textId="63518B20">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Since the submission of your application,</w:t>
      </w:r>
      <w:r w:rsidRPr="000B7167" w:rsidR="00CA3C01">
        <w:rPr>
          <w:rFonts w:ascii="Times New Roman" w:hAnsi="Times New Roman" w:cs="Times New Roman"/>
          <w:sz w:val="24"/>
          <w:szCs w:val="24"/>
        </w:rPr>
        <w:t xml:space="preserve"> have you participated in</w:t>
      </w:r>
      <w:r w:rsidRPr="000B7167" w:rsidR="00092070">
        <w:rPr>
          <w:rFonts w:ascii="Times New Roman" w:hAnsi="Times New Roman" w:cs="Times New Roman"/>
          <w:sz w:val="24"/>
          <w:szCs w:val="24"/>
        </w:rPr>
        <w:t xml:space="preserve"> any of the following activities</w:t>
      </w:r>
      <w:r w:rsidRPr="000B7167" w:rsidR="00A26AEB">
        <w:rPr>
          <w:rFonts w:ascii="Times New Roman" w:hAnsi="Times New Roman" w:cs="Times New Roman"/>
          <w:sz w:val="24"/>
          <w:szCs w:val="24"/>
        </w:rPr>
        <w:t xml:space="preserve"> or had any of the following forms of contact</w:t>
      </w:r>
      <w:r w:rsidRPr="000B7167" w:rsidR="003A6F27">
        <w:rPr>
          <w:rFonts w:ascii="Times New Roman" w:hAnsi="Times New Roman" w:cs="Times New Roman"/>
          <w:sz w:val="24"/>
          <w:szCs w:val="24"/>
        </w:rPr>
        <w:t xml:space="preserve"> with the types of organizations listed below</w:t>
      </w:r>
      <w:r w:rsidRPr="000B7167" w:rsidR="00092070">
        <w:rPr>
          <w:rFonts w:ascii="Times New Roman" w:hAnsi="Times New Roman" w:cs="Times New Roman"/>
          <w:sz w:val="24"/>
          <w:szCs w:val="24"/>
        </w:rPr>
        <w:t>?</w:t>
      </w:r>
    </w:p>
    <w:p w:rsidRPr="000B7167" w:rsidR="00092070" w:rsidP="008331B2" w:rsidRDefault="009454D1" w14:paraId="2F0E77F3" w14:textId="2B9CC581">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ebinars</w:t>
      </w:r>
      <w:r w:rsidRPr="000B7167" w:rsidR="00995CB9">
        <w:rPr>
          <w:rFonts w:ascii="Times New Roman" w:hAnsi="Times New Roman" w:cs="Times New Roman"/>
          <w:sz w:val="24"/>
          <w:szCs w:val="24"/>
        </w:rPr>
        <w:t xml:space="preserve"> [Y/N]</w:t>
      </w:r>
    </w:p>
    <w:p w:rsidRPr="000B7167" w:rsidR="009454D1" w:rsidP="008331B2" w:rsidRDefault="009454D1" w14:paraId="2213CA93" w14:textId="7479CEE1">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onferences</w:t>
      </w:r>
      <w:r w:rsidRPr="000B7167" w:rsidR="00995CB9">
        <w:rPr>
          <w:rFonts w:ascii="Times New Roman" w:hAnsi="Times New Roman" w:cs="Times New Roman"/>
          <w:sz w:val="24"/>
          <w:szCs w:val="24"/>
        </w:rPr>
        <w:t xml:space="preserve"> [Y/N]</w:t>
      </w:r>
    </w:p>
    <w:p w:rsidRPr="000B7167" w:rsidR="009454D1" w:rsidP="008331B2" w:rsidRDefault="00870D10" w14:paraId="3E5AFBF1" w14:textId="34B1BB30">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Meetings, networking, or other forms of contact with </w:t>
      </w:r>
      <w:r w:rsidRPr="000B7167" w:rsidR="008732B2">
        <w:rPr>
          <w:rFonts w:ascii="Times New Roman" w:hAnsi="Times New Roman" w:cs="Times New Roman"/>
          <w:sz w:val="24"/>
          <w:szCs w:val="24"/>
        </w:rPr>
        <w:t>the following groups</w:t>
      </w:r>
    </w:p>
    <w:p w:rsidRPr="000B7167" w:rsidR="00995CB9" w:rsidP="008331B2" w:rsidRDefault="00995CB9" w14:paraId="2E4B3B4D" w14:textId="2361AD6C">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Healthcare payers (public or private) [Y/N]</w:t>
      </w:r>
    </w:p>
    <w:p w:rsidRPr="000B7167" w:rsidR="00995CB9" w:rsidP="008331B2" w:rsidRDefault="00995CB9" w14:paraId="172EC986" w14:textId="6B925B40">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Regulatory agencies [Y/N]</w:t>
      </w:r>
    </w:p>
    <w:p w:rsidRPr="000B7167" w:rsidR="00995CB9" w:rsidP="008331B2" w:rsidRDefault="00995CB9" w14:paraId="78F5D745" w14:textId="1DA6632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Patient or caregiver populations [Y/N]</w:t>
      </w:r>
    </w:p>
    <w:p w:rsidRPr="000B7167" w:rsidR="00995CB9" w:rsidP="008331B2" w:rsidRDefault="00995CB9" w14:paraId="0A5057BF" w14:textId="500BEA66">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Funders or private investors [Y/N]</w:t>
      </w:r>
    </w:p>
    <w:p w:rsidRPr="000B7167" w:rsidR="00995CB9" w:rsidP="008331B2" w:rsidRDefault="00995CB9" w14:paraId="47430098" w14:textId="156B8D8F">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Other innovators or entrepreneurs [Y/N]</w:t>
      </w:r>
    </w:p>
    <w:p w:rsidRPr="000B7167" w:rsidR="00995CB9" w:rsidP="008331B2" w:rsidRDefault="00995CB9" w14:paraId="707AA89F" w14:textId="7A5BA73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Strategic partners in industry [Y/N]</w:t>
      </w:r>
    </w:p>
    <w:p w:rsidRPr="000B7167" w:rsidR="00995CB9" w:rsidP="008331B2" w:rsidRDefault="00995CB9" w14:paraId="2CA3E110" w14:textId="74DADD35">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Researchers [Y/N]</w:t>
      </w:r>
    </w:p>
    <w:p w:rsidRPr="000B7167" w:rsidR="00995CB9" w:rsidP="008331B2" w:rsidRDefault="00995CB9" w14:paraId="25FDDBAF" w14:textId="4473AB5D">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Other [Y/N]</w:t>
      </w:r>
    </w:p>
    <w:p w:rsidRPr="000B7167" w:rsidR="008732B2" w:rsidP="008331B2" w:rsidRDefault="00995CB9" w14:paraId="2166FD47" w14:textId="5CA626D1">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OTHER] Please specify [TEXT BOX]</w:t>
      </w:r>
    </w:p>
    <w:p w:rsidRPr="000B7167" w:rsidR="00066B6E" w:rsidP="008331B2" w:rsidRDefault="00066B6E" w14:paraId="27EC6D32" w14:textId="0283C725">
      <w:pPr>
        <w:pStyle w:val="ListParagraph"/>
        <w:numPr>
          <w:ilvl w:val="2"/>
          <w:numId w:val="7"/>
        </w:numPr>
        <w:spacing w:after="0" w:line="240" w:lineRule="auto"/>
        <w:contextualSpacing w:val="0"/>
        <w:rPr>
          <w:rFonts w:ascii="Times New Roman" w:hAnsi="Times New Roman" w:cs="Times New Roman"/>
          <w:sz w:val="24"/>
          <w:szCs w:val="24"/>
        </w:rPr>
      </w:pPr>
    </w:p>
    <w:p w:rsidRPr="000B7167" w:rsidR="003E3603" w:rsidP="008331B2" w:rsidRDefault="004C319E" w14:paraId="1F104B45" w14:textId="63C53A9A">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BASED ON THE SELECTION OF FORMS OF CONTACT] </w:t>
      </w:r>
      <w:r w:rsidRPr="000B7167" w:rsidR="003E3603">
        <w:rPr>
          <w:rFonts w:ascii="Times New Roman" w:hAnsi="Times New Roman" w:cs="Times New Roman"/>
          <w:sz w:val="24"/>
          <w:szCs w:val="24"/>
        </w:rPr>
        <w:t>Was your participation</w:t>
      </w:r>
      <w:r w:rsidRPr="000B7167" w:rsidR="002E5010">
        <w:rPr>
          <w:rFonts w:ascii="Times New Roman" w:hAnsi="Times New Roman" w:cs="Times New Roman"/>
          <w:sz w:val="24"/>
          <w:szCs w:val="24"/>
        </w:rPr>
        <w:t>, contact,</w:t>
      </w:r>
      <w:r w:rsidRPr="000B7167" w:rsidR="003E3603">
        <w:rPr>
          <w:rFonts w:ascii="Times New Roman" w:hAnsi="Times New Roman" w:cs="Times New Roman"/>
          <w:sz w:val="24"/>
          <w:szCs w:val="24"/>
        </w:rPr>
        <w:t xml:space="preserve"> </w:t>
      </w:r>
      <w:r w:rsidRPr="000B7167" w:rsidR="00187DC4">
        <w:rPr>
          <w:rFonts w:ascii="Times New Roman" w:hAnsi="Times New Roman" w:cs="Times New Roman"/>
          <w:sz w:val="24"/>
          <w:szCs w:val="24"/>
        </w:rPr>
        <w:t xml:space="preserve">or </w:t>
      </w:r>
      <w:r w:rsidRPr="000B7167" w:rsidR="00593345">
        <w:rPr>
          <w:rFonts w:ascii="Times New Roman" w:hAnsi="Times New Roman" w:cs="Times New Roman"/>
          <w:sz w:val="24"/>
          <w:szCs w:val="24"/>
        </w:rPr>
        <w:t>interaction</w:t>
      </w:r>
      <w:r w:rsidRPr="000B7167" w:rsidR="00D516D2">
        <w:rPr>
          <w:rFonts w:ascii="Times New Roman" w:hAnsi="Times New Roman" w:cs="Times New Roman"/>
          <w:sz w:val="24"/>
          <w:szCs w:val="24"/>
        </w:rPr>
        <w:t xml:space="preserve"> </w:t>
      </w:r>
      <w:r w:rsidRPr="000B7167" w:rsidR="003E3603">
        <w:rPr>
          <w:rFonts w:ascii="Times New Roman" w:hAnsi="Times New Roman" w:cs="Times New Roman"/>
          <w:sz w:val="24"/>
          <w:szCs w:val="24"/>
        </w:rPr>
        <w:t>facilitated by the U.S. Department of Health and Human Services or KidneyX</w:t>
      </w:r>
      <w:r w:rsidRPr="000B7167" w:rsidR="00D516D2">
        <w:rPr>
          <w:rFonts w:ascii="Times New Roman" w:hAnsi="Times New Roman" w:cs="Times New Roman"/>
          <w:sz w:val="24"/>
          <w:szCs w:val="24"/>
        </w:rPr>
        <w:t xml:space="preserve"> in one or more instances</w:t>
      </w:r>
      <w:r w:rsidRPr="000B7167" w:rsidR="003E3603">
        <w:rPr>
          <w:rFonts w:ascii="Times New Roman" w:hAnsi="Times New Roman" w:cs="Times New Roman"/>
          <w:sz w:val="24"/>
          <w:szCs w:val="24"/>
        </w:rPr>
        <w:t>? [Y/N]</w:t>
      </w:r>
    </w:p>
    <w:p w:rsidRPr="000B7167" w:rsidR="00622ECF" w:rsidP="008331B2" w:rsidRDefault="004C319E" w14:paraId="58184206" w14:textId="07B966E3">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w:t>
      </w:r>
      <w:r w:rsidRPr="000B7167" w:rsidR="00622ECF">
        <w:rPr>
          <w:rFonts w:ascii="Times New Roman" w:hAnsi="Times New Roman" w:cs="Times New Roman"/>
          <w:sz w:val="24"/>
          <w:szCs w:val="24"/>
        </w:rPr>
        <w:t>[BASED ON THE SELECTION OF FORMS OF CONTACT] Were any of these interactions covered under NDAs? [Y/N]</w:t>
      </w:r>
    </w:p>
    <w:p w:rsidRPr="000B7167" w:rsidR="00D12DE9" w:rsidP="008331B2" w:rsidRDefault="00D12DE9" w14:paraId="129304BD" w14:textId="3CCD8AD8">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t>
      </w:r>
      <w:r w:rsidRPr="000B7167" w:rsidR="00D67AF3">
        <w:rPr>
          <w:rFonts w:ascii="Times New Roman" w:hAnsi="Times New Roman" w:cs="Times New Roman"/>
          <w:sz w:val="24"/>
          <w:szCs w:val="24"/>
        </w:rPr>
        <w:t>BASED ON THE SELECTION OF FORMS OF CONTACT</w:t>
      </w:r>
      <w:r w:rsidRPr="000B7167">
        <w:rPr>
          <w:rFonts w:ascii="Times New Roman" w:hAnsi="Times New Roman" w:cs="Times New Roman"/>
          <w:sz w:val="24"/>
          <w:szCs w:val="24"/>
        </w:rPr>
        <w:t xml:space="preserve">] </w:t>
      </w:r>
      <w:r w:rsidRPr="000B7167" w:rsidR="00D67AF3">
        <w:rPr>
          <w:rFonts w:ascii="Times New Roman" w:hAnsi="Times New Roman" w:cs="Times New Roman"/>
          <w:sz w:val="24"/>
          <w:szCs w:val="24"/>
        </w:rPr>
        <w:t>This</w:t>
      </w:r>
      <w:r w:rsidRPr="000B7167">
        <w:rPr>
          <w:rFonts w:ascii="Times New Roman" w:hAnsi="Times New Roman" w:cs="Times New Roman"/>
          <w:sz w:val="24"/>
          <w:szCs w:val="24"/>
        </w:rPr>
        <w:t xml:space="preserve"> contact </w:t>
      </w:r>
      <w:r w:rsidRPr="000B7167" w:rsidR="00D67AF3">
        <w:rPr>
          <w:rFonts w:ascii="Times New Roman" w:hAnsi="Times New Roman" w:cs="Times New Roman"/>
          <w:sz w:val="24"/>
          <w:szCs w:val="24"/>
        </w:rPr>
        <w:t>or</w:t>
      </w:r>
      <w:r w:rsidRPr="000B7167">
        <w:rPr>
          <w:rFonts w:ascii="Times New Roman" w:hAnsi="Times New Roman" w:cs="Times New Roman"/>
          <w:sz w:val="24"/>
          <w:szCs w:val="24"/>
        </w:rPr>
        <w:t xml:space="preserve"> connection accelerated my project in some way. [LIKERT SCALE]</w:t>
      </w:r>
    </w:p>
    <w:p w:rsidRPr="000B7167" w:rsidR="007B636C" w:rsidP="008331B2" w:rsidRDefault="00D67AF3" w14:paraId="1624FC40" w14:textId="35F36E4F">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BASED ON THE SELECTION OF FORMS OF CONTACT] </w:t>
      </w:r>
      <w:r w:rsidRPr="000B7167" w:rsidR="007B636C">
        <w:rPr>
          <w:rFonts w:ascii="Times New Roman" w:hAnsi="Times New Roman" w:cs="Times New Roman"/>
          <w:sz w:val="24"/>
          <w:szCs w:val="24"/>
        </w:rPr>
        <w:t>In the absence of KidneyX, I would have eventually made</w:t>
      </w:r>
      <w:r w:rsidRPr="000B7167" w:rsidR="00066B6E">
        <w:rPr>
          <w:rFonts w:ascii="Times New Roman" w:hAnsi="Times New Roman" w:cs="Times New Roman"/>
          <w:sz w:val="24"/>
          <w:szCs w:val="24"/>
        </w:rPr>
        <w:t xml:space="preserve"> these contacts and connections</w:t>
      </w:r>
      <w:r w:rsidRPr="000B7167" w:rsidR="007B636C">
        <w:rPr>
          <w:rFonts w:ascii="Times New Roman" w:hAnsi="Times New Roman" w:cs="Times New Roman"/>
          <w:sz w:val="24"/>
          <w:szCs w:val="24"/>
        </w:rPr>
        <w:t xml:space="preserve"> anyway.</w:t>
      </w:r>
      <w:r w:rsidRPr="000B7167" w:rsidR="00066B6E">
        <w:rPr>
          <w:rFonts w:ascii="Times New Roman" w:hAnsi="Times New Roman" w:cs="Times New Roman"/>
          <w:sz w:val="24"/>
          <w:szCs w:val="24"/>
        </w:rPr>
        <w:t xml:space="preserve"> [</w:t>
      </w:r>
      <w:r w:rsidRPr="000B7167" w:rsidR="007B636C">
        <w:rPr>
          <w:rFonts w:ascii="Times New Roman" w:hAnsi="Times New Roman" w:cs="Times New Roman"/>
          <w:sz w:val="24"/>
          <w:szCs w:val="24"/>
        </w:rPr>
        <w:t>LIKERT SCALE]</w:t>
      </w:r>
    </w:p>
    <w:p w:rsidRPr="000B7167" w:rsidR="00A16648" w:rsidP="008331B2" w:rsidRDefault="00A16648" w14:paraId="56DBA364" w14:textId="297D708E">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SELECTED “PATIENT OR CAREGIVER POPULATIONS”</w:t>
      </w:r>
      <w:r w:rsidRPr="000B7167" w:rsidR="000449E4">
        <w:rPr>
          <w:rFonts w:ascii="Times New Roman" w:hAnsi="Times New Roman" w:cs="Times New Roman"/>
          <w:sz w:val="24"/>
          <w:szCs w:val="24"/>
        </w:rPr>
        <w:t>] What is the role you envision for patients or caregiver</w:t>
      </w:r>
      <w:r w:rsidRPr="000B7167" w:rsidR="000745D7">
        <w:rPr>
          <w:rFonts w:ascii="Times New Roman" w:hAnsi="Times New Roman" w:cs="Times New Roman"/>
          <w:sz w:val="24"/>
          <w:szCs w:val="24"/>
        </w:rPr>
        <w:t xml:space="preserve">s </w:t>
      </w:r>
      <w:r w:rsidRPr="000B7167" w:rsidR="00AF6596">
        <w:rPr>
          <w:rFonts w:ascii="Times New Roman" w:hAnsi="Times New Roman" w:cs="Times New Roman"/>
          <w:sz w:val="24"/>
          <w:szCs w:val="24"/>
        </w:rPr>
        <w:t>in helping to advance your project? [MULTIPLE SELECT]</w:t>
      </w:r>
    </w:p>
    <w:p w:rsidRPr="000B7167" w:rsidR="006B6538" w:rsidP="008331B2" w:rsidRDefault="000615A0" w14:paraId="7B1A3DD4" w14:textId="1C93E370">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nforming design requirements and specifications</w:t>
      </w:r>
    </w:p>
    <w:p w:rsidRPr="000B7167" w:rsidR="00AF6596" w:rsidP="008331B2" w:rsidRDefault="006B6538" w14:paraId="5CB7DE78" w14:textId="0F3B96F3">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Testing prototypes</w:t>
      </w:r>
      <w:r w:rsidRPr="000B7167" w:rsidR="00286E70">
        <w:rPr>
          <w:rFonts w:ascii="Times New Roman" w:hAnsi="Times New Roman" w:cs="Times New Roman"/>
          <w:sz w:val="24"/>
          <w:szCs w:val="24"/>
        </w:rPr>
        <w:t xml:space="preserve"> and providing patient experience feedback</w:t>
      </w:r>
      <w:r w:rsidRPr="000B7167" w:rsidR="001D7266">
        <w:rPr>
          <w:rFonts w:ascii="Times New Roman" w:hAnsi="Times New Roman" w:cs="Times New Roman"/>
          <w:sz w:val="24"/>
          <w:szCs w:val="24"/>
        </w:rPr>
        <w:t xml:space="preserve"> or health outcome data</w:t>
      </w:r>
    </w:p>
    <w:p w:rsidRPr="000B7167" w:rsidR="00286E70" w:rsidP="008331B2" w:rsidRDefault="001D7266" w14:paraId="010BA944" w14:textId="60E21BC0">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Other </w:t>
      </w:r>
    </w:p>
    <w:p w:rsidRPr="000B7167" w:rsidR="001D7266" w:rsidP="008331B2" w:rsidRDefault="001D7266" w14:paraId="5D4F836B" w14:textId="5AB8106B">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OTHER] Please specify. [TEXT BOX]</w:t>
      </w:r>
    </w:p>
    <w:p w:rsidRPr="000B7167" w:rsidR="00066B6E" w:rsidP="008331B2" w:rsidRDefault="001E0CFE" w14:paraId="18FA1AF0" w14:textId="0215E5A5">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Please indicate </w:t>
      </w:r>
      <w:r w:rsidRPr="000B7167" w:rsidR="009918F0">
        <w:rPr>
          <w:rFonts w:ascii="Times New Roman" w:hAnsi="Times New Roman" w:cs="Times New Roman"/>
          <w:sz w:val="24"/>
          <w:szCs w:val="24"/>
        </w:rPr>
        <w:t>whether you have gained useful information about</w:t>
      </w:r>
      <w:r w:rsidRPr="000B7167" w:rsidR="00ED0CF6">
        <w:rPr>
          <w:rFonts w:ascii="Times New Roman" w:hAnsi="Times New Roman" w:cs="Times New Roman"/>
          <w:sz w:val="24"/>
          <w:szCs w:val="24"/>
        </w:rPr>
        <w:t xml:space="preserve"> any of the following</w:t>
      </w:r>
      <w:r w:rsidRPr="000B7167" w:rsidR="000A4DC5">
        <w:rPr>
          <w:rFonts w:ascii="Times New Roman" w:hAnsi="Times New Roman" w:cs="Times New Roman"/>
          <w:sz w:val="24"/>
          <w:szCs w:val="24"/>
        </w:rPr>
        <w:t xml:space="preserve"> that you would attribute, at least in part,</w:t>
      </w:r>
      <w:r w:rsidRPr="000B7167">
        <w:rPr>
          <w:rFonts w:ascii="Times New Roman" w:hAnsi="Times New Roman" w:cs="Times New Roman"/>
          <w:sz w:val="24"/>
          <w:szCs w:val="24"/>
        </w:rPr>
        <w:t xml:space="preserve"> </w:t>
      </w:r>
      <w:r w:rsidRPr="000B7167" w:rsidR="000A4DC5">
        <w:rPr>
          <w:rFonts w:ascii="Times New Roman" w:hAnsi="Times New Roman" w:cs="Times New Roman"/>
          <w:sz w:val="24"/>
          <w:szCs w:val="24"/>
        </w:rPr>
        <w:t xml:space="preserve">to KidneyX. </w:t>
      </w:r>
      <w:r w:rsidRPr="000B7167" w:rsidR="007B636C">
        <w:rPr>
          <w:rFonts w:ascii="Times New Roman" w:hAnsi="Times New Roman" w:cs="Times New Roman"/>
          <w:sz w:val="24"/>
          <w:szCs w:val="24"/>
        </w:rPr>
        <w:t>[</w:t>
      </w:r>
      <w:r w:rsidRPr="000B7167">
        <w:rPr>
          <w:rFonts w:ascii="Times New Roman" w:hAnsi="Times New Roman" w:cs="Times New Roman"/>
          <w:sz w:val="24"/>
          <w:szCs w:val="24"/>
        </w:rPr>
        <w:t>MULTIPLE SELECT</w:t>
      </w:r>
      <w:r w:rsidRPr="000B7167" w:rsidR="007B636C">
        <w:rPr>
          <w:rFonts w:ascii="Times New Roman" w:hAnsi="Times New Roman" w:cs="Times New Roman"/>
          <w:sz w:val="24"/>
          <w:szCs w:val="24"/>
        </w:rPr>
        <w:t>]</w:t>
      </w:r>
    </w:p>
    <w:p w:rsidRPr="000B7167" w:rsidR="007B636C" w:rsidP="008331B2" w:rsidRDefault="00A33E39" w14:paraId="2977C958" w14:textId="2E2260AD">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Regulatory issues affecting my proposed </w:t>
      </w:r>
      <w:r w:rsidRPr="000B7167" w:rsidR="0053312B">
        <w:rPr>
          <w:rFonts w:ascii="Times New Roman" w:hAnsi="Times New Roman" w:cs="Times New Roman"/>
          <w:sz w:val="24"/>
          <w:szCs w:val="24"/>
        </w:rPr>
        <w:t xml:space="preserve">project </w:t>
      </w:r>
    </w:p>
    <w:p w:rsidRPr="000B7167" w:rsidR="007B636C" w:rsidP="008331B2" w:rsidRDefault="00A33E39" w14:paraId="7373F747" w14:textId="7B123A9B">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avigating the regulatory system</w:t>
      </w:r>
    </w:p>
    <w:p w:rsidRPr="000B7167" w:rsidR="00066B6E" w:rsidP="008331B2" w:rsidRDefault="00A33E39" w14:paraId="31760809" w14:textId="055F3690">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Strategies for dealing with reimbursement and payors</w:t>
      </w:r>
    </w:p>
    <w:p w:rsidRPr="000B7167" w:rsidR="00B5307F" w:rsidP="008331B2" w:rsidRDefault="008F2A4F" w14:paraId="02C23ADC" w14:textId="011E9003">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mproved</w:t>
      </w:r>
      <w:r w:rsidRPr="000B7167" w:rsidR="00B5307F">
        <w:rPr>
          <w:rFonts w:ascii="Times New Roman" w:hAnsi="Times New Roman" w:cs="Times New Roman"/>
          <w:sz w:val="24"/>
          <w:szCs w:val="24"/>
        </w:rPr>
        <w:t xml:space="preserve"> understanding of the market for my project</w:t>
      </w:r>
    </w:p>
    <w:p w:rsidRPr="000B7167" w:rsidR="00B5307F" w:rsidP="008331B2" w:rsidRDefault="008F2A4F" w14:paraId="3CB116AB" w14:textId="248CF62A">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mproved</w:t>
      </w:r>
      <w:r w:rsidRPr="000B7167" w:rsidR="00B5307F">
        <w:rPr>
          <w:rFonts w:ascii="Times New Roman" w:hAnsi="Times New Roman" w:cs="Times New Roman"/>
          <w:sz w:val="24"/>
          <w:szCs w:val="24"/>
        </w:rPr>
        <w:t xml:space="preserve"> understanding of the technical, scientific, or engineering challenges of my project</w:t>
      </w:r>
    </w:p>
    <w:p w:rsidRPr="000B7167" w:rsidR="00066B6E" w:rsidP="008331B2" w:rsidRDefault="00120752" w14:paraId="181F18B7" w14:textId="30BCD54E">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More or better </w:t>
      </w:r>
      <w:r w:rsidRPr="000B7167" w:rsidR="00B5307F">
        <w:rPr>
          <w:rFonts w:ascii="Times New Roman" w:hAnsi="Times New Roman" w:cs="Times New Roman"/>
          <w:sz w:val="24"/>
          <w:szCs w:val="24"/>
        </w:rPr>
        <w:t>input</w:t>
      </w:r>
      <w:r w:rsidRPr="000B7167" w:rsidR="00B373FC">
        <w:rPr>
          <w:rFonts w:ascii="Times New Roman" w:hAnsi="Times New Roman" w:cs="Times New Roman"/>
          <w:sz w:val="24"/>
          <w:szCs w:val="24"/>
        </w:rPr>
        <w:t xml:space="preserve"> from</w:t>
      </w:r>
      <w:r w:rsidRPr="000B7167" w:rsidR="00066B6E">
        <w:rPr>
          <w:rFonts w:ascii="Times New Roman" w:hAnsi="Times New Roman" w:cs="Times New Roman"/>
          <w:sz w:val="24"/>
          <w:szCs w:val="24"/>
        </w:rPr>
        <w:t xml:space="preserve"> patient</w:t>
      </w:r>
      <w:r w:rsidRPr="000B7167" w:rsidR="00A33E39">
        <w:rPr>
          <w:rFonts w:ascii="Times New Roman" w:hAnsi="Times New Roman" w:cs="Times New Roman"/>
          <w:sz w:val="24"/>
          <w:szCs w:val="24"/>
        </w:rPr>
        <w:t>s</w:t>
      </w:r>
      <w:r w:rsidRPr="000B7167" w:rsidR="00066B6E">
        <w:rPr>
          <w:rFonts w:ascii="Times New Roman" w:hAnsi="Times New Roman" w:cs="Times New Roman"/>
          <w:sz w:val="24"/>
          <w:szCs w:val="24"/>
        </w:rPr>
        <w:t xml:space="preserve"> </w:t>
      </w:r>
      <w:r w:rsidRPr="000B7167" w:rsidR="00B373FC">
        <w:rPr>
          <w:rFonts w:ascii="Times New Roman" w:hAnsi="Times New Roman" w:cs="Times New Roman"/>
          <w:sz w:val="24"/>
          <w:szCs w:val="24"/>
        </w:rPr>
        <w:t>or</w:t>
      </w:r>
      <w:r w:rsidRPr="000B7167" w:rsidR="00066B6E">
        <w:rPr>
          <w:rFonts w:ascii="Times New Roman" w:hAnsi="Times New Roman" w:cs="Times New Roman"/>
          <w:sz w:val="24"/>
          <w:szCs w:val="24"/>
        </w:rPr>
        <w:t xml:space="preserve"> caregiver</w:t>
      </w:r>
      <w:r w:rsidRPr="000B7167" w:rsidR="00A33E39">
        <w:rPr>
          <w:rFonts w:ascii="Times New Roman" w:hAnsi="Times New Roman" w:cs="Times New Roman"/>
          <w:sz w:val="24"/>
          <w:szCs w:val="24"/>
        </w:rPr>
        <w:t>s about my project</w:t>
      </w:r>
    </w:p>
    <w:p w:rsidRPr="000B7167" w:rsidR="00066B6E" w:rsidP="008331B2" w:rsidRDefault="00066B6E" w14:paraId="3A5B455C" w14:textId="14FE76B6">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Other</w:t>
      </w:r>
    </w:p>
    <w:p w:rsidRPr="000B7167" w:rsidR="00066B6E" w:rsidP="008331B2" w:rsidRDefault="007B636C" w14:paraId="5A809CBB" w14:textId="77556838">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w:t>
      </w:r>
      <w:r w:rsidRPr="000B7167" w:rsidR="00066B6E">
        <w:rPr>
          <w:rFonts w:ascii="Times New Roman" w:hAnsi="Times New Roman" w:cs="Times New Roman"/>
          <w:sz w:val="24"/>
          <w:szCs w:val="24"/>
        </w:rPr>
        <w:t>[IF OTHER] Please specify [TEXT BOX]</w:t>
      </w:r>
    </w:p>
    <w:p w:rsidRPr="000B7167" w:rsidR="007B636C" w:rsidP="008331B2" w:rsidRDefault="00067666" w14:paraId="1FC05821" w14:textId="2DEFD8C5">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w:t>
      </w:r>
      <w:r w:rsidRPr="000B7167" w:rsidR="00C46CFD">
        <w:rPr>
          <w:rFonts w:ascii="Times New Roman" w:hAnsi="Times New Roman" w:cs="Times New Roman"/>
          <w:sz w:val="24"/>
          <w:szCs w:val="24"/>
        </w:rPr>
        <w:t xml:space="preserve">[BASED ON THE SELECTION OF </w:t>
      </w:r>
      <w:r w:rsidRPr="000B7167" w:rsidR="004E54DF">
        <w:rPr>
          <w:rFonts w:ascii="Times New Roman" w:hAnsi="Times New Roman" w:cs="Times New Roman"/>
          <w:sz w:val="24"/>
          <w:szCs w:val="24"/>
        </w:rPr>
        <w:t>KNOWLEDGE</w:t>
      </w:r>
      <w:r w:rsidRPr="000B7167" w:rsidR="00D67AF3">
        <w:rPr>
          <w:rFonts w:ascii="Times New Roman" w:hAnsi="Times New Roman" w:cs="Times New Roman"/>
          <w:sz w:val="24"/>
          <w:szCs w:val="24"/>
        </w:rPr>
        <w:t xml:space="preserve"> </w:t>
      </w:r>
      <w:r w:rsidRPr="000B7167" w:rsidR="000A4DC5">
        <w:rPr>
          <w:rFonts w:ascii="Times New Roman" w:hAnsi="Times New Roman" w:cs="Times New Roman"/>
          <w:sz w:val="24"/>
          <w:szCs w:val="24"/>
        </w:rPr>
        <w:t>BENEFITS</w:t>
      </w:r>
      <w:r w:rsidRPr="000B7167" w:rsidR="00C46CFD">
        <w:rPr>
          <w:rFonts w:ascii="Times New Roman" w:hAnsi="Times New Roman" w:cs="Times New Roman"/>
          <w:sz w:val="24"/>
          <w:szCs w:val="24"/>
        </w:rPr>
        <w:t>]</w:t>
      </w:r>
      <w:r w:rsidRPr="000B7167" w:rsidR="00120752">
        <w:rPr>
          <w:rFonts w:ascii="Times New Roman" w:hAnsi="Times New Roman" w:cs="Times New Roman"/>
          <w:sz w:val="24"/>
          <w:szCs w:val="24"/>
        </w:rPr>
        <w:t xml:space="preserve"> </w:t>
      </w:r>
      <w:r w:rsidRPr="000B7167" w:rsidR="00BD1A2D">
        <w:rPr>
          <w:rFonts w:ascii="Times New Roman" w:hAnsi="Times New Roman" w:cs="Times New Roman"/>
          <w:sz w:val="24"/>
          <w:szCs w:val="24"/>
        </w:rPr>
        <w:t>Where did you receive this information</w:t>
      </w:r>
      <w:r w:rsidRPr="000B7167" w:rsidR="00120752">
        <w:rPr>
          <w:rFonts w:ascii="Times New Roman" w:hAnsi="Times New Roman" w:cs="Times New Roman"/>
          <w:sz w:val="24"/>
          <w:szCs w:val="24"/>
        </w:rPr>
        <w:t>? [MULTIPLE SELECT]</w:t>
      </w:r>
    </w:p>
    <w:p w:rsidRPr="000B7167" w:rsidR="00120752" w:rsidP="008331B2" w:rsidRDefault="00BD1A2D" w14:paraId="146E5031" w14:textId="655BB636">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At a conference </w:t>
      </w:r>
      <w:r w:rsidRPr="000B7167" w:rsidR="00120752">
        <w:rPr>
          <w:rFonts w:ascii="Times New Roman" w:hAnsi="Times New Roman" w:cs="Times New Roman"/>
          <w:sz w:val="24"/>
          <w:szCs w:val="24"/>
        </w:rPr>
        <w:t>organized by KidneyX</w:t>
      </w:r>
    </w:p>
    <w:p w:rsidRPr="000B7167" w:rsidR="00120752" w:rsidP="008331B2" w:rsidRDefault="00BD1A2D" w14:paraId="500AF1EC" w14:textId="0A6A1BBF">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At a conference </w:t>
      </w:r>
      <w:r w:rsidRPr="000B7167" w:rsidR="00120752">
        <w:rPr>
          <w:rFonts w:ascii="Times New Roman" w:hAnsi="Times New Roman" w:cs="Times New Roman"/>
          <w:sz w:val="24"/>
          <w:szCs w:val="24"/>
        </w:rPr>
        <w:t>supported by KidneyX</w:t>
      </w:r>
    </w:p>
    <w:p w:rsidRPr="000B7167" w:rsidR="00120752" w:rsidP="008331B2" w:rsidRDefault="00BD1A2D" w14:paraId="784206C5" w14:textId="23B737F8">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From webinars </w:t>
      </w:r>
      <w:r w:rsidRPr="000B7167" w:rsidR="00120752">
        <w:rPr>
          <w:rFonts w:ascii="Times New Roman" w:hAnsi="Times New Roman" w:cs="Times New Roman"/>
          <w:sz w:val="24"/>
          <w:szCs w:val="24"/>
        </w:rPr>
        <w:t>hosted by KidneyX</w:t>
      </w:r>
    </w:p>
    <w:p w:rsidRPr="000B7167" w:rsidR="00120752" w:rsidP="008331B2" w:rsidRDefault="00120752" w14:paraId="1DCF5209" w14:textId="6AA8DCCC">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Direct communication with program staff at KidneyX</w:t>
      </w:r>
    </w:p>
    <w:p w:rsidRPr="000B7167" w:rsidR="00120752" w:rsidP="008331B2" w:rsidRDefault="00BD1A2D" w14:paraId="6B2B7997" w14:textId="46EAE6CE">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Publicity generated by</w:t>
      </w:r>
      <w:r w:rsidRPr="000B7167" w:rsidR="00120752">
        <w:rPr>
          <w:rFonts w:ascii="Times New Roman" w:hAnsi="Times New Roman" w:cs="Times New Roman"/>
          <w:sz w:val="24"/>
          <w:szCs w:val="24"/>
        </w:rPr>
        <w:t xml:space="preserve"> my participation in the prize competition</w:t>
      </w:r>
    </w:p>
    <w:p w:rsidRPr="000B7167" w:rsidR="00711CFB" w:rsidP="008331B2" w:rsidRDefault="00711CFB" w14:paraId="7A250997" w14:textId="266B1C4E">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Other connections and networking opportunities that KidneyX enabled</w:t>
      </w:r>
    </w:p>
    <w:p w:rsidRPr="000B7167" w:rsidR="00C44039" w:rsidP="008331B2" w:rsidRDefault="00C44039" w14:paraId="7629A90F" w14:textId="5B2154C0">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briefly describe the nature of the interaction(s) and how KidneyX enabled it. [TEXT BOX]</w:t>
      </w:r>
    </w:p>
    <w:p w:rsidRPr="000B7167" w:rsidR="00120752" w:rsidP="008331B2" w:rsidRDefault="00120752" w14:paraId="277F0CBE" w14:textId="2967F6A8">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Other</w:t>
      </w:r>
    </w:p>
    <w:p w:rsidRPr="000B7167" w:rsidR="00120752" w:rsidP="008331B2" w:rsidRDefault="00120752" w14:paraId="18092BC0" w14:textId="60F7E7F4">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OTHER] Please specify [TEXT BOX]</w:t>
      </w:r>
    </w:p>
    <w:p w:rsidRPr="000B7167" w:rsidR="009E0C02" w:rsidP="008331B2" w:rsidRDefault="009E0C02" w14:paraId="2CBE8BF7" w14:textId="130A2452">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WINNERS ONLY] </w:t>
      </w:r>
      <w:r w:rsidRPr="000B7167" w:rsidR="00352FE0">
        <w:rPr>
          <w:rFonts w:ascii="Times New Roman" w:hAnsi="Times New Roman" w:cs="Times New Roman"/>
          <w:sz w:val="24"/>
          <w:szCs w:val="24"/>
        </w:rPr>
        <w:t>How important was the p</w:t>
      </w:r>
      <w:r w:rsidRPr="000B7167">
        <w:rPr>
          <w:rFonts w:ascii="Times New Roman" w:hAnsi="Times New Roman" w:cs="Times New Roman"/>
          <w:sz w:val="24"/>
          <w:szCs w:val="24"/>
        </w:rPr>
        <w:t>rize money</w:t>
      </w:r>
      <w:r w:rsidRPr="000B7167" w:rsidR="00352FE0">
        <w:rPr>
          <w:rFonts w:ascii="Times New Roman" w:hAnsi="Times New Roman" w:cs="Times New Roman"/>
          <w:sz w:val="24"/>
          <w:szCs w:val="24"/>
        </w:rPr>
        <w:t xml:space="preserve"> </w:t>
      </w:r>
      <w:r w:rsidRPr="000B7167" w:rsidR="00EE017A">
        <w:rPr>
          <w:rFonts w:ascii="Times New Roman" w:hAnsi="Times New Roman" w:cs="Times New Roman"/>
          <w:sz w:val="24"/>
          <w:szCs w:val="24"/>
        </w:rPr>
        <w:t>with regards to:</w:t>
      </w:r>
    </w:p>
    <w:p w:rsidRPr="000B7167" w:rsidR="00352FE0" w:rsidP="008331B2" w:rsidRDefault="00352FE0" w14:paraId="10B41DCB" w14:textId="34CD969B">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cceleration</w:t>
      </w:r>
      <w:r w:rsidRPr="000B7167" w:rsidR="00EE017A">
        <w:rPr>
          <w:rFonts w:ascii="Times New Roman" w:hAnsi="Times New Roman" w:cs="Times New Roman"/>
          <w:sz w:val="24"/>
          <w:szCs w:val="24"/>
        </w:rPr>
        <w:t xml:space="preserve"> and eventual success of your project?</w:t>
      </w:r>
    </w:p>
    <w:p w:rsidRPr="000B7167" w:rsidR="00EE017A" w:rsidP="008331B2" w:rsidRDefault="00EE017A" w14:paraId="771B9117"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Unimportant</w:t>
      </w:r>
    </w:p>
    <w:p w:rsidRPr="000B7167" w:rsidR="00EE017A" w:rsidP="008331B2" w:rsidRDefault="00EE017A" w14:paraId="779A1058"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ot very important</w:t>
      </w:r>
    </w:p>
    <w:p w:rsidRPr="000B7167" w:rsidR="00EE017A" w:rsidP="008331B2" w:rsidRDefault="00EE017A" w14:paraId="6C71FCDF"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mportant </w:t>
      </w:r>
    </w:p>
    <w:p w:rsidRPr="000B7167" w:rsidR="00EE017A" w:rsidP="008331B2" w:rsidRDefault="00EE017A" w14:paraId="6BFEEF6B"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Very important</w:t>
      </w:r>
    </w:p>
    <w:p w:rsidRPr="000B7167" w:rsidR="00EE017A" w:rsidP="008331B2" w:rsidRDefault="00EE017A" w14:paraId="2E33D82E"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ritical</w:t>
      </w:r>
    </w:p>
    <w:p w:rsidRPr="000B7167" w:rsidR="00EE017A" w:rsidP="008331B2" w:rsidRDefault="00EE017A" w14:paraId="74B5E799" w14:textId="415A5815">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The ultimate quality of your project?</w:t>
      </w:r>
    </w:p>
    <w:p w:rsidRPr="000B7167" w:rsidR="00EE017A" w:rsidP="008331B2" w:rsidRDefault="00EE017A" w14:paraId="15F91D60"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Unimportant</w:t>
      </w:r>
    </w:p>
    <w:p w:rsidRPr="000B7167" w:rsidR="00EE017A" w:rsidP="008331B2" w:rsidRDefault="00EE017A" w14:paraId="10E8BC5A"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ot very important</w:t>
      </w:r>
    </w:p>
    <w:p w:rsidRPr="000B7167" w:rsidR="00EE017A" w:rsidP="008331B2" w:rsidRDefault="00EE017A" w14:paraId="4B8E7F51"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mportant </w:t>
      </w:r>
    </w:p>
    <w:p w:rsidRPr="000B7167" w:rsidR="00EE017A" w:rsidP="008331B2" w:rsidRDefault="00EE017A" w14:paraId="34B7303A"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Very important</w:t>
      </w:r>
    </w:p>
    <w:p w:rsidRPr="000B7167" w:rsidR="00EE017A" w:rsidP="008331B2" w:rsidRDefault="00EE017A" w14:paraId="72C1E6D3" w14:textId="44CF2B29">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ritical</w:t>
      </w:r>
    </w:p>
    <w:p w:rsidRPr="000B7167" w:rsidR="004433B8" w:rsidP="008331B2" w:rsidRDefault="004433B8" w14:paraId="5AB78F92" w14:textId="511B6223">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INNERS ONLY] How important was the recognition, credibility, and visibility that was attained as a result of being selected as a winner with regards to:</w:t>
      </w:r>
    </w:p>
    <w:p w:rsidRPr="000B7167" w:rsidR="004433B8" w:rsidP="008331B2" w:rsidRDefault="004433B8" w14:paraId="63AFBB5C" w14:textId="77777777">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cceleration and eventual success of your project?</w:t>
      </w:r>
    </w:p>
    <w:p w:rsidRPr="000B7167" w:rsidR="004433B8" w:rsidP="008331B2" w:rsidRDefault="004433B8" w14:paraId="67B3A07F"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Unimportant</w:t>
      </w:r>
    </w:p>
    <w:p w:rsidRPr="000B7167" w:rsidR="004433B8" w:rsidP="008331B2" w:rsidRDefault="004433B8" w14:paraId="71210D70"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ot very important</w:t>
      </w:r>
    </w:p>
    <w:p w:rsidRPr="000B7167" w:rsidR="004433B8" w:rsidP="008331B2" w:rsidRDefault="004433B8" w14:paraId="1C0D71B5"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mportant </w:t>
      </w:r>
    </w:p>
    <w:p w:rsidRPr="000B7167" w:rsidR="004433B8" w:rsidP="008331B2" w:rsidRDefault="004433B8" w14:paraId="4ACFF582"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Very important</w:t>
      </w:r>
    </w:p>
    <w:p w:rsidRPr="000B7167" w:rsidR="004433B8" w:rsidP="008331B2" w:rsidRDefault="004433B8" w14:paraId="270A6461"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ritical</w:t>
      </w:r>
    </w:p>
    <w:p w:rsidRPr="000B7167" w:rsidR="004433B8" w:rsidP="008331B2" w:rsidRDefault="004433B8" w14:paraId="54B9A325" w14:textId="77777777">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The ultimate quality of your project?</w:t>
      </w:r>
    </w:p>
    <w:p w:rsidRPr="000B7167" w:rsidR="004433B8" w:rsidP="008331B2" w:rsidRDefault="004433B8" w14:paraId="70B4AE56"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Unimportant</w:t>
      </w:r>
    </w:p>
    <w:p w:rsidRPr="000B7167" w:rsidR="004433B8" w:rsidP="008331B2" w:rsidRDefault="004433B8" w14:paraId="5E9108A9"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ot very important</w:t>
      </w:r>
    </w:p>
    <w:p w:rsidRPr="000B7167" w:rsidR="004433B8" w:rsidP="008331B2" w:rsidRDefault="004433B8" w14:paraId="7D061920"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mportant </w:t>
      </w:r>
    </w:p>
    <w:p w:rsidRPr="000B7167" w:rsidR="004433B8" w:rsidP="008331B2" w:rsidRDefault="004433B8" w14:paraId="6DFEE9BE"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Very important</w:t>
      </w:r>
    </w:p>
    <w:p w:rsidRPr="000B7167" w:rsidR="004433B8" w:rsidP="008331B2" w:rsidRDefault="004433B8" w14:paraId="675A0772" w14:textId="1148E62E">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ritical</w:t>
      </w:r>
    </w:p>
    <w:p w:rsidRPr="000B7167" w:rsidR="00C5277F" w:rsidP="008331B2" w:rsidRDefault="00C5277F" w14:paraId="4E7B469E" w14:textId="331E7CD2">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INNERS ONLY] What (approximate) percentage of the prize money have you spent to-date on the following allocations? [NUMERICAL BOXES]</w:t>
      </w:r>
    </w:p>
    <w:p w:rsidRPr="000B7167" w:rsidR="00C5277F" w:rsidP="008331B2" w:rsidRDefault="00C5277F" w14:paraId="1C3F8482" w14:textId="2B0B1CCF">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Equipment</w:t>
      </w:r>
    </w:p>
    <w:p w:rsidRPr="000B7167" w:rsidR="00C5277F" w:rsidP="008331B2" w:rsidRDefault="00C5277F" w14:paraId="645CEE90" w14:textId="13B9273E">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Datasets or code</w:t>
      </w:r>
    </w:p>
    <w:p w:rsidRPr="000B7167" w:rsidR="00C5277F" w:rsidP="008331B2" w:rsidRDefault="00C5277F" w14:paraId="41232EC5" w14:textId="4FE7807A">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Samples or specimens</w:t>
      </w:r>
    </w:p>
    <w:p w:rsidRPr="000B7167" w:rsidR="00C5277F" w:rsidP="008331B2" w:rsidRDefault="00C5277F" w14:paraId="0116AE0A" w14:textId="745E9310">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Experts or consultants</w:t>
      </w:r>
    </w:p>
    <w:p w:rsidRPr="000B7167" w:rsidR="00C5277F" w:rsidP="008331B2" w:rsidRDefault="00C5277F" w14:paraId="6B3CBBA1" w14:textId="58B8225D">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dministrative personnel</w:t>
      </w:r>
    </w:p>
    <w:p w:rsidRPr="000B7167" w:rsidR="00C5277F" w:rsidP="008331B2" w:rsidRDefault="00C5277F" w14:paraId="0F1E274F" w14:textId="7F38A647">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ompensation for team members (applicants listed on the project)</w:t>
      </w:r>
    </w:p>
    <w:p w:rsidRPr="000B7167" w:rsidR="00C5277F" w:rsidP="008331B2" w:rsidRDefault="00C5277F" w14:paraId="3B4FE974" w14:textId="5A1A77E1">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Other</w:t>
      </w:r>
    </w:p>
    <w:p w:rsidRPr="000B7167" w:rsidR="00C5277F" w:rsidP="008331B2" w:rsidRDefault="00C5277F" w14:paraId="47C95731" w14:textId="2DA02304">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OTHER] Please specify [TEXT BOX]</w:t>
      </w:r>
    </w:p>
    <w:p w:rsidRPr="000B7167" w:rsidR="00C5277F" w:rsidP="008331B2" w:rsidRDefault="00C5277F" w14:paraId="4F2B910A" w14:textId="368EB842">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Not yet spent</w:t>
      </w:r>
    </w:p>
    <w:p w:rsidRPr="000B7167" w:rsidR="009E0C02" w:rsidP="008331B2" w:rsidRDefault="002128CD" w14:paraId="218A74A7" w14:textId="77290983">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Since applying to KidneyX, has your project</w:t>
      </w:r>
      <w:r w:rsidRPr="000B7167" w:rsidR="00616FFD">
        <w:rPr>
          <w:rFonts w:ascii="Times New Roman" w:hAnsi="Times New Roman" w:cs="Times New Roman"/>
          <w:sz w:val="24"/>
          <w:szCs w:val="24"/>
        </w:rPr>
        <w:t xml:space="preserve"> </w:t>
      </w:r>
      <w:r w:rsidRPr="000B7167">
        <w:rPr>
          <w:rFonts w:ascii="Times New Roman" w:hAnsi="Times New Roman" w:cs="Times New Roman"/>
          <w:sz w:val="24"/>
          <w:szCs w:val="24"/>
        </w:rPr>
        <w:t>achieved any of the following outcomes?</w:t>
      </w:r>
      <w:r w:rsidRPr="000B7167" w:rsidR="00CC23CD">
        <w:rPr>
          <w:rFonts w:ascii="Times New Roman" w:hAnsi="Times New Roman" w:cs="Times New Roman"/>
          <w:sz w:val="24"/>
          <w:szCs w:val="24"/>
        </w:rPr>
        <w:t xml:space="preserve"> [MULTIPLE SELECT]</w:t>
      </w:r>
    </w:p>
    <w:p w:rsidRPr="000B7167" w:rsidR="00CA374F" w:rsidP="008331B2" w:rsidRDefault="00073752" w14:paraId="24D678CC" w14:textId="606E9C33">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Published </w:t>
      </w:r>
      <w:r w:rsidRPr="000B7167" w:rsidR="00DA3E9A">
        <w:rPr>
          <w:rFonts w:ascii="Times New Roman" w:hAnsi="Times New Roman" w:cs="Times New Roman"/>
          <w:sz w:val="24"/>
          <w:szCs w:val="24"/>
        </w:rPr>
        <w:t>academic literature</w:t>
      </w:r>
    </w:p>
    <w:p w:rsidRPr="000B7167" w:rsidR="00CA374F" w:rsidP="008331B2" w:rsidRDefault="00CA374F" w14:paraId="15B70819" w14:textId="6CE98265">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list the most important publications, including the title, the year, and the journal of the publication. [TEXT BOX</w:t>
      </w:r>
      <w:r w:rsidRPr="000B7167" w:rsidR="00043CAF">
        <w:rPr>
          <w:rFonts w:ascii="Times New Roman" w:hAnsi="Times New Roman" w:cs="Times New Roman"/>
          <w:sz w:val="24"/>
          <w:szCs w:val="24"/>
        </w:rPr>
        <w:t>ES FOR TITLE AND JOURNAL AND DROPDOWN FOR YEAR; RESPONDENT CAN ADD ROWS FOR MULTIPLE PUBLICATIONS</w:t>
      </w:r>
      <w:r w:rsidRPr="000B7167">
        <w:rPr>
          <w:rFonts w:ascii="Times New Roman" w:hAnsi="Times New Roman" w:cs="Times New Roman"/>
          <w:sz w:val="24"/>
          <w:szCs w:val="24"/>
        </w:rPr>
        <w:t>]</w:t>
      </w:r>
    </w:p>
    <w:p w:rsidRPr="000B7167" w:rsidR="00CA374F" w:rsidP="008331B2" w:rsidRDefault="00CA374F" w14:paraId="42BC02E5" w14:textId="1425F65A">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Patent applications</w:t>
      </w:r>
      <w:r w:rsidRPr="000B7167" w:rsidR="00DA3E9A">
        <w:rPr>
          <w:rFonts w:ascii="Times New Roman" w:hAnsi="Times New Roman" w:cs="Times New Roman"/>
          <w:sz w:val="24"/>
          <w:szCs w:val="24"/>
        </w:rPr>
        <w:t xml:space="preserve"> or awards</w:t>
      </w:r>
    </w:p>
    <w:p w:rsidRPr="000B7167" w:rsidR="00CA374F" w:rsidP="008331B2" w:rsidRDefault="00CA374F" w14:paraId="5201AA1C" w14:textId="57074492">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w:t>
      </w:r>
      <w:r w:rsidRPr="000B7167" w:rsidR="00043CAF">
        <w:rPr>
          <w:rFonts w:ascii="Times New Roman" w:hAnsi="Times New Roman" w:cs="Times New Roman"/>
          <w:sz w:val="24"/>
          <w:szCs w:val="24"/>
        </w:rPr>
        <w:t xml:space="preserve"> </w:t>
      </w:r>
      <w:r w:rsidRPr="000B7167" w:rsidR="00BB7EA5">
        <w:rPr>
          <w:rFonts w:ascii="Times New Roman" w:hAnsi="Times New Roman" w:cs="Times New Roman"/>
          <w:sz w:val="24"/>
          <w:szCs w:val="24"/>
        </w:rPr>
        <w:t>Please list the patent application number(s) and the associated inventors named on each application. [TEXT BOXES FOR APPLICATION NUMBER AND INVENTORS; RESPONDENT CAN ADD ROWS FOR MULTIPLE APPLICATIONS]</w:t>
      </w:r>
    </w:p>
    <w:p w:rsidRPr="000B7167" w:rsidR="00CA374F" w:rsidP="008331B2" w:rsidRDefault="00073752" w14:paraId="75C79B78" w14:textId="3BEB71B3">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Formed</w:t>
      </w:r>
      <w:r w:rsidRPr="000B7167" w:rsidR="00CA374F">
        <w:rPr>
          <w:rFonts w:ascii="Times New Roman" w:hAnsi="Times New Roman" w:cs="Times New Roman"/>
          <w:sz w:val="24"/>
          <w:szCs w:val="24"/>
        </w:rPr>
        <w:t xml:space="preserve"> a startup company</w:t>
      </w:r>
    </w:p>
    <w:p w:rsidRPr="000B7167" w:rsidR="00CA374F" w:rsidP="008331B2" w:rsidRDefault="00073752" w14:paraId="01928BD7" w14:textId="700198F2">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Executed a l</w:t>
      </w:r>
      <w:r w:rsidRPr="000B7167" w:rsidR="00CA374F">
        <w:rPr>
          <w:rFonts w:ascii="Times New Roman" w:hAnsi="Times New Roman" w:cs="Times New Roman"/>
          <w:sz w:val="24"/>
          <w:szCs w:val="24"/>
        </w:rPr>
        <w:t>icensing agreement</w:t>
      </w:r>
    </w:p>
    <w:p w:rsidRPr="000B7167" w:rsidR="00CA374F" w:rsidP="008331B2" w:rsidRDefault="00CA374F" w14:paraId="486C1B19"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select the type of company [SINGLE SELECT]</w:t>
      </w:r>
    </w:p>
    <w:p w:rsidRPr="000B7167" w:rsidR="00CA374F" w:rsidP="008331B2" w:rsidRDefault="00CA374F" w14:paraId="76587CD3" w14:textId="1FB54F9A">
      <w:pPr>
        <w:pStyle w:val="ListParagraph"/>
        <w:numPr>
          <w:ilvl w:val="2"/>
          <w:numId w:val="7"/>
        </w:numPr>
        <w:spacing w:after="0" w:line="240" w:lineRule="auto"/>
        <w:ind w:left="1728"/>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Startup company (AUTM definition: </w:t>
      </w:r>
      <w:r w:rsidRPr="000B7167" w:rsidR="00DC0F82">
        <w:rPr>
          <w:rFonts w:ascii="Times New Roman" w:hAnsi="Times New Roman" w:cs="Times New Roman"/>
          <w:i/>
          <w:sz w:val="24"/>
          <w:szCs w:val="24"/>
        </w:rPr>
        <w:t xml:space="preserve">START-UP COMPANIES refer only to those companies that were formed specifically to develop the technology being licensed. </w:t>
      </w:r>
      <w:r w:rsidRPr="000B7167">
        <w:rPr>
          <w:rFonts w:ascii="Times New Roman" w:hAnsi="Times New Roman" w:cs="Times New Roman"/>
          <w:i/>
          <w:sz w:val="24"/>
          <w:szCs w:val="24"/>
        </w:rPr>
        <w:t>If a technology was licensed to an existing start-up company, that was formed to develop a different technology, this company should be counted as a SMALL COMPANY, not a START-UP COMPANY. A START-UP COMPANY may be formed well in advance of when the actual license is signed, while the founders research and write the company's business plan and explore the feasibility of securing investors or grants. A company should be reported as a START-UP COMPANY irrespective of whether the company was formed by the licensing institution OR by an entrepreneur, investor, the professor, a graduate student or a post- doctoral fellow. The key question is: "Was the company that licensed a technology formed specifically to license and develop the technology being licensed?”.</w:t>
      </w:r>
      <w:r w:rsidRPr="000B7167">
        <w:rPr>
          <w:rFonts w:ascii="Times New Roman" w:hAnsi="Times New Roman" w:cs="Times New Roman"/>
          <w:sz w:val="24"/>
          <w:szCs w:val="24"/>
        </w:rPr>
        <w:t>)</w:t>
      </w:r>
    </w:p>
    <w:p w:rsidRPr="000B7167" w:rsidR="00CA374F" w:rsidP="008331B2" w:rsidRDefault="00CA374F" w14:paraId="3BB99653" w14:textId="77777777">
      <w:pPr>
        <w:pStyle w:val="ListParagraph"/>
        <w:numPr>
          <w:ilvl w:val="2"/>
          <w:numId w:val="7"/>
        </w:numPr>
        <w:spacing w:after="0" w:line="240" w:lineRule="auto"/>
        <w:ind w:left="1728"/>
        <w:contextualSpacing w:val="0"/>
        <w:rPr>
          <w:rFonts w:ascii="Times New Roman" w:hAnsi="Times New Roman" w:cs="Times New Roman"/>
          <w:sz w:val="24"/>
          <w:szCs w:val="24"/>
        </w:rPr>
      </w:pPr>
      <w:r w:rsidRPr="000B7167">
        <w:rPr>
          <w:rFonts w:ascii="Times New Roman" w:hAnsi="Times New Roman" w:cs="Times New Roman"/>
          <w:sz w:val="24"/>
          <w:szCs w:val="24"/>
        </w:rPr>
        <w:t>Small company (AUTM definition</w:t>
      </w:r>
      <w:r w:rsidRPr="000B7167">
        <w:rPr>
          <w:rFonts w:ascii="Times New Roman" w:hAnsi="Times New Roman" w:cs="Times New Roman"/>
          <w:i/>
          <w:sz w:val="24"/>
          <w:szCs w:val="24"/>
        </w:rPr>
        <w:t>: Companies that had 500 or fewer employees at the time the license/option was signed, but, not including START-UP COMPANIES initiated in association with the technology.</w:t>
      </w:r>
      <w:r w:rsidRPr="000B7167">
        <w:rPr>
          <w:rFonts w:ascii="Times New Roman" w:hAnsi="Times New Roman" w:cs="Times New Roman"/>
          <w:sz w:val="24"/>
          <w:szCs w:val="24"/>
        </w:rPr>
        <w:t>)</w:t>
      </w:r>
    </w:p>
    <w:p w:rsidRPr="000B7167" w:rsidR="00CA374F" w:rsidP="008331B2" w:rsidRDefault="00CA374F" w14:paraId="13B0F8BB" w14:textId="59C8C8BD">
      <w:pPr>
        <w:pStyle w:val="ListParagraph"/>
        <w:numPr>
          <w:ilvl w:val="2"/>
          <w:numId w:val="7"/>
        </w:numPr>
        <w:spacing w:after="0" w:line="240" w:lineRule="auto"/>
        <w:ind w:left="1728"/>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Large company (AUTM definition: </w:t>
      </w:r>
      <w:r w:rsidRPr="000B7167">
        <w:rPr>
          <w:rFonts w:ascii="Times New Roman" w:hAnsi="Times New Roman" w:cs="Times New Roman"/>
          <w:i/>
          <w:sz w:val="24"/>
          <w:szCs w:val="24"/>
        </w:rPr>
        <w:t>Companies that had more than 500 employees at the time the license/option was signed.</w:t>
      </w:r>
      <w:r w:rsidRPr="000B7167">
        <w:rPr>
          <w:rFonts w:ascii="Times New Roman" w:hAnsi="Times New Roman" w:cs="Times New Roman"/>
          <w:sz w:val="24"/>
          <w:szCs w:val="24"/>
        </w:rPr>
        <w:t>)</w:t>
      </w:r>
    </w:p>
    <w:p w:rsidRPr="000B7167" w:rsidR="00CA374F" w:rsidP="008331B2" w:rsidRDefault="00073752" w14:paraId="25B317CA" w14:textId="32716A4F">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Executed an o</w:t>
      </w:r>
      <w:r w:rsidRPr="000B7167" w:rsidR="00CA374F">
        <w:rPr>
          <w:rFonts w:ascii="Times New Roman" w:hAnsi="Times New Roman" w:cs="Times New Roman"/>
          <w:sz w:val="24"/>
          <w:szCs w:val="24"/>
        </w:rPr>
        <w:t>ption agreement</w:t>
      </w:r>
    </w:p>
    <w:p w:rsidRPr="000B7167" w:rsidR="00CA374F" w:rsidP="008331B2" w:rsidRDefault="00CA374F" w14:paraId="0AFDD526" w14:textId="77777777">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select the type of company [SINGLE SELECT]</w:t>
      </w:r>
    </w:p>
    <w:p w:rsidRPr="000B7167" w:rsidR="00CA374F" w:rsidP="008331B2" w:rsidRDefault="00CA374F" w14:paraId="46E6C874" w14:textId="6B439DEC">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Startup company (</w:t>
      </w:r>
      <w:r w:rsidRPr="000B7167" w:rsidR="00DC0F82">
        <w:rPr>
          <w:rFonts w:ascii="Times New Roman" w:hAnsi="Times New Roman" w:cs="Times New Roman"/>
          <w:i/>
          <w:sz w:val="24"/>
          <w:szCs w:val="24"/>
        </w:rPr>
        <w:t>START-UP COMPANIES refer only to those companies that were formed specifically to develop the technology being licensed. If a technology was licensed to an existing start-up company, that was formed to develop a different technology, this company should be counted as a SMALL COMPANY, not a START-UP COMPANY. A START-UP COMPANY may be formed well in advance of when the actual license is signed, while the founders research and write the company's business plan and explore the feasibility of securing investors or grants. A company should be reported as a START-UP COMPANY irrespective of whether the company was formed by the licensing institution OR by an entrepreneur, investor, the professor, a graduate student or a post- doctoral fellow. The key question is: "Was the company that licensed a technology formed specifically to license and develop the technology being licensed?”</w:t>
      </w:r>
      <w:r w:rsidRPr="000B7167">
        <w:rPr>
          <w:rFonts w:ascii="Times New Roman" w:hAnsi="Times New Roman" w:cs="Times New Roman"/>
          <w:i/>
          <w:sz w:val="24"/>
          <w:szCs w:val="24"/>
        </w:rPr>
        <w:t>.</w:t>
      </w:r>
      <w:r w:rsidRPr="000B7167">
        <w:rPr>
          <w:rFonts w:ascii="Times New Roman" w:hAnsi="Times New Roman" w:cs="Times New Roman"/>
          <w:sz w:val="24"/>
          <w:szCs w:val="24"/>
        </w:rPr>
        <w:t>)</w:t>
      </w:r>
    </w:p>
    <w:p w:rsidRPr="000B7167" w:rsidR="00CA374F" w:rsidP="008331B2" w:rsidRDefault="00CA374F" w14:paraId="1EA4E614" w14:textId="7777777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Small company (AUTM definition</w:t>
      </w:r>
      <w:r w:rsidRPr="000B7167">
        <w:rPr>
          <w:rFonts w:ascii="Times New Roman" w:hAnsi="Times New Roman" w:cs="Times New Roman"/>
          <w:i/>
          <w:sz w:val="24"/>
          <w:szCs w:val="24"/>
        </w:rPr>
        <w:t>: Companies that had 500 or fewer employees at the time the license/option was signed, but, not including START-UP COMPANIES initiated in association with the technology.</w:t>
      </w:r>
      <w:r w:rsidRPr="000B7167">
        <w:rPr>
          <w:rFonts w:ascii="Times New Roman" w:hAnsi="Times New Roman" w:cs="Times New Roman"/>
          <w:sz w:val="24"/>
          <w:szCs w:val="24"/>
        </w:rPr>
        <w:t>)</w:t>
      </w:r>
    </w:p>
    <w:p w:rsidRPr="000B7167" w:rsidR="00CA374F" w:rsidP="008331B2" w:rsidRDefault="00CA374F" w14:paraId="48BCB879" w14:textId="2099FD29">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Large company (AUTM definition: </w:t>
      </w:r>
      <w:r w:rsidRPr="000B7167">
        <w:rPr>
          <w:rFonts w:ascii="Times New Roman" w:hAnsi="Times New Roman" w:cs="Times New Roman"/>
          <w:i/>
          <w:sz w:val="24"/>
          <w:szCs w:val="24"/>
        </w:rPr>
        <w:t>Companies that had more than 500 employees at the time the license/option was signed.</w:t>
      </w:r>
      <w:r w:rsidRPr="000B7167">
        <w:rPr>
          <w:rFonts w:ascii="Times New Roman" w:hAnsi="Times New Roman" w:cs="Times New Roman"/>
          <w:sz w:val="24"/>
          <w:szCs w:val="24"/>
        </w:rPr>
        <w:t>)</w:t>
      </w:r>
    </w:p>
    <w:p w:rsidRPr="000B7167" w:rsidR="00C46CFD" w:rsidP="008331B2" w:rsidRDefault="00C46CFD" w14:paraId="3197B336" w14:textId="6CDDDCF4">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ttracted</w:t>
      </w:r>
      <w:r w:rsidRPr="000B7167" w:rsidR="00CC23CD">
        <w:rPr>
          <w:rFonts w:ascii="Times New Roman" w:hAnsi="Times New Roman" w:cs="Times New Roman"/>
          <w:sz w:val="24"/>
          <w:szCs w:val="24"/>
        </w:rPr>
        <w:t>/raised</w:t>
      </w:r>
      <w:r w:rsidRPr="000B7167">
        <w:rPr>
          <w:rFonts w:ascii="Times New Roman" w:hAnsi="Times New Roman" w:cs="Times New Roman"/>
          <w:sz w:val="24"/>
          <w:szCs w:val="24"/>
        </w:rPr>
        <w:t xml:space="preserve"> additional funding</w:t>
      </w:r>
    </w:p>
    <w:p w:rsidRPr="000B7167" w:rsidR="00C46CFD" w:rsidP="008331B2" w:rsidRDefault="00C46CFD" w14:paraId="5881948F" w14:textId="67E89404">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indicate the source(s) and amount(s) of funding [</w:t>
      </w:r>
      <w:r w:rsidRPr="000B7167" w:rsidR="0045076A">
        <w:rPr>
          <w:rFonts w:ascii="Times New Roman" w:hAnsi="Times New Roman" w:cs="Times New Roman"/>
          <w:sz w:val="24"/>
          <w:szCs w:val="24"/>
        </w:rPr>
        <w:t>MULTIPLE SELECT</w:t>
      </w:r>
      <w:r w:rsidRPr="000B7167">
        <w:rPr>
          <w:rFonts w:ascii="Times New Roman" w:hAnsi="Times New Roman" w:cs="Times New Roman"/>
          <w:sz w:val="24"/>
          <w:szCs w:val="24"/>
        </w:rPr>
        <w:t xml:space="preserve"> FOR SOURCE BESIDE A </w:t>
      </w:r>
      <w:r w:rsidRPr="000B7167" w:rsidR="000A4DC5">
        <w:rPr>
          <w:rFonts w:ascii="Times New Roman" w:hAnsi="Times New Roman" w:cs="Times New Roman"/>
          <w:sz w:val="24"/>
          <w:szCs w:val="24"/>
        </w:rPr>
        <w:t xml:space="preserve">NUMERICAL </w:t>
      </w:r>
      <w:r w:rsidRPr="000B7167">
        <w:rPr>
          <w:rFonts w:ascii="Times New Roman" w:hAnsi="Times New Roman" w:cs="Times New Roman"/>
          <w:sz w:val="24"/>
          <w:szCs w:val="24"/>
        </w:rPr>
        <w:t>TEXT BOX FOR AMOUNT]</w:t>
      </w:r>
    </w:p>
    <w:p w:rsidRPr="000B7167" w:rsidR="00C46CFD" w:rsidP="008331B2" w:rsidRDefault="000A4DC5" w14:paraId="4D1AF87D" w14:textId="7CF3547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Foundation</w:t>
      </w:r>
      <w:r w:rsidRPr="000B7167" w:rsidR="0045076A">
        <w:rPr>
          <w:rFonts w:ascii="Times New Roman" w:hAnsi="Times New Roman" w:cs="Times New Roman"/>
          <w:sz w:val="24"/>
          <w:szCs w:val="24"/>
        </w:rPr>
        <w:t>s</w:t>
      </w:r>
      <w:r w:rsidRPr="000B7167">
        <w:rPr>
          <w:rFonts w:ascii="Times New Roman" w:hAnsi="Times New Roman" w:cs="Times New Roman"/>
          <w:sz w:val="24"/>
          <w:szCs w:val="24"/>
        </w:rPr>
        <w:t xml:space="preserve">, </w:t>
      </w:r>
      <w:r w:rsidRPr="000B7167" w:rsidR="00BD1A2D">
        <w:rPr>
          <w:rFonts w:ascii="Times New Roman" w:hAnsi="Times New Roman" w:cs="Times New Roman"/>
          <w:sz w:val="24"/>
          <w:szCs w:val="24"/>
        </w:rPr>
        <w:t>a</w:t>
      </w:r>
      <w:r w:rsidRPr="000B7167">
        <w:rPr>
          <w:rFonts w:ascii="Times New Roman" w:hAnsi="Times New Roman" w:cs="Times New Roman"/>
          <w:sz w:val="24"/>
          <w:szCs w:val="24"/>
        </w:rPr>
        <w:t>ssociation</w:t>
      </w:r>
      <w:r w:rsidRPr="000B7167" w:rsidR="0045076A">
        <w:rPr>
          <w:rFonts w:ascii="Times New Roman" w:hAnsi="Times New Roman" w:cs="Times New Roman"/>
          <w:sz w:val="24"/>
          <w:szCs w:val="24"/>
        </w:rPr>
        <w:t>s</w:t>
      </w:r>
      <w:r w:rsidRPr="000B7167">
        <w:rPr>
          <w:rFonts w:ascii="Times New Roman" w:hAnsi="Times New Roman" w:cs="Times New Roman"/>
          <w:sz w:val="24"/>
          <w:szCs w:val="24"/>
        </w:rPr>
        <w:t xml:space="preserve">, or </w:t>
      </w:r>
      <w:r w:rsidRPr="000B7167" w:rsidR="00BD1A2D">
        <w:rPr>
          <w:rFonts w:ascii="Times New Roman" w:hAnsi="Times New Roman" w:cs="Times New Roman"/>
          <w:sz w:val="24"/>
          <w:szCs w:val="24"/>
        </w:rPr>
        <w:t>n</w:t>
      </w:r>
      <w:r w:rsidRPr="000B7167">
        <w:rPr>
          <w:rFonts w:ascii="Times New Roman" w:hAnsi="Times New Roman" w:cs="Times New Roman"/>
          <w:sz w:val="24"/>
          <w:szCs w:val="24"/>
        </w:rPr>
        <w:t>on-</w:t>
      </w:r>
      <w:r w:rsidRPr="000B7167" w:rsidR="00BD1A2D">
        <w:rPr>
          <w:rFonts w:ascii="Times New Roman" w:hAnsi="Times New Roman" w:cs="Times New Roman"/>
          <w:sz w:val="24"/>
          <w:szCs w:val="24"/>
        </w:rPr>
        <w:t>p</w:t>
      </w:r>
      <w:r w:rsidRPr="000B7167">
        <w:rPr>
          <w:rFonts w:ascii="Times New Roman" w:hAnsi="Times New Roman" w:cs="Times New Roman"/>
          <w:sz w:val="24"/>
          <w:szCs w:val="24"/>
        </w:rPr>
        <w:t>rofit</w:t>
      </w:r>
      <w:r w:rsidRPr="000B7167" w:rsidR="0045076A">
        <w:rPr>
          <w:rFonts w:ascii="Times New Roman" w:hAnsi="Times New Roman" w:cs="Times New Roman"/>
          <w:sz w:val="24"/>
          <w:szCs w:val="24"/>
        </w:rPr>
        <w:t>s</w:t>
      </w:r>
      <w:r w:rsidRPr="000B7167" w:rsidR="00BD1A2D">
        <w:rPr>
          <w:rFonts w:ascii="Times New Roman" w:hAnsi="Times New Roman" w:cs="Times New Roman"/>
          <w:sz w:val="24"/>
          <w:szCs w:val="24"/>
        </w:rPr>
        <w:t xml:space="preserve"> organizations</w:t>
      </w:r>
    </w:p>
    <w:p w:rsidRPr="000B7167" w:rsidR="000A4DC5" w:rsidP="008331B2" w:rsidRDefault="000A4DC5" w14:paraId="7643750B" w14:textId="4DBC5A09">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U.S. federal agenc</w:t>
      </w:r>
      <w:r w:rsidRPr="000B7167" w:rsidR="0045076A">
        <w:rPr>
          <w:rFonts w:ascii="Times New Roman" w:hAnsi="Times New Roman" w:cs="Times New Roman"/>
          <w:sz w:val="24"/>
          <w:szCs w:val="24"/>
        </w:rPr>
        <w:t>ies</w:t>
      </w:r>
    </w:p>
    <w:p w:rsidRPr="000B7167" w:rsidR="00F61A4B" w:rsidP="008331B2" w:rsidRDefault="00F61A4B" w14:paraId="668181C8" w14:textId="4DD6EAF4">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State or local government</w:t>
      </w:r>
      <w:r w:rsidRPr="000B7167" w:rsidR="0045076A">
        <w:rPr>
          <w:rFonts w:ascii="Times New Roman" w:hAnsi="Times New Roman" w:cs="Times New Roman"/>
          <w:sz w:val="24"/>
          <w:szCs w:val="24"/>
        </w:rPr>
        <w:t>s</w:t>
      </w:r>
    </w:p>
    <w:p w:rsidRPr="000B7167" w:rsidR="000A4DC5" w:rsidP="008331B2" w:rsidRDefault="000A4DC5" w14:paraId="089F22BF" w14:textId="79753D56">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Universit</w:t>
      </w:r>
      <w:r w:rsidRPr="000B7167" w:rsidR="0045076A">
        <w:rPr>
          <w:rFonts w:ascii="Times New Roman" w:hAnsi="Times New Roman" w:cs="Times New Roman"/>
          <w:sz w:val="24"/>
          <w:szCs w:val="24"/>
        </w:rPr>
        <w:t>ies</w:t>
      </w:r>
    </w:p>
    <w:p w:rsidRPr="000B7167" w:rsidR="000A4DC5" w:rsidP="008331B2" w:rsidRDefault="000A4DC5" w14:paraId="67B64E44" w14:textId="21BF02A2">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ngel investor</w:t>
      </w:r>
      <w:r w:rsidRPr="000B7167" w:rsidR="0045076A">
        <w:rPr>
          <w:rFonts w:ascii="Times New Roman" w:hAnsi="Times New Roman" w:cs="Times New Roman"/>
          <w:sz w:val="24"/>
          <w:szCs w:val="24"/>
        </w:rPr>
        <w:t>s</w:t>
      </w:r>
    </w:p>
    <w:p w:rsidRPr="000B7167" w:rsidR="000A4DC5" w:rsidP="008331B2" w:rsidRDefault="000A4DC5" w14:paraId="3DBD9A4C" w14:textId="13E55542">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Venture capital</w:t>
      </w:r>
    </w:p>
    <w:p w:rsidRPr="000B7167" w:rsidR="000A4DC5" w:rsidP="008331B2" w:rsidRDefault="000A4DC5" w14:paraId="60047D65" w14:textId="37D4B40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orporate/industry strategic partner</w:t>
      </w:r>
      <w:r w:rsidRPr="000B7167" w:rsidR="0045076A">
        <w:rPr>
          <w:rFonts w:ascii="Times New Roman" w:hAnsi="Times New Roman" w:cs="Times New Roman"/>
          <w:sz w:val="24"/>
          <w:szCs w:val="24"/>
        </w:rPr>
        <w:t>s</w:t>
      </w:r>
    </w:p>
    <w:p w:rsidRPr="000B7167" w:rsidR="000A4DC5" w:rsidP="008331B2" w:rsidRDefault="000A4DC5" w14:paraId="06C86554" w14:textId="66CD4153">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Other</w:t>
      </w:r>
    </w:p>
    <w:p w:rsidRPr="000B7167" w:rsidR="000A4DC5" w:rsidP="008331B2" w:rsidRDefault="000A4DC5" w14:paraId="54CEEE3F" w14:textId="059A97F0">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OTHER] Please specify [TEXT BOX</w:t>
      </w:r>
      <w:r w:rsidRPr="000B7167" w:rsidR="00F27587">
        <w:rPr>
          <w:rFonts w:ascii="Times New Roman" w:hAnsi="Times New Roman" w:cs="Times New Roman"/>
          <w:sz w:val="24"/>
          <w:szCs w:val="24"/>
        </w:rPr>
        <w:t xml:space="preserve"> BESIDE A NUMERICAL TEXT BOX FOR AMOUNT</w:t>
      </w:r>
      <w:r w:rsidRPr="000B7167">
        <w:rPr>
          <w:rFonts w:ascii="Times New Roman" w:hAnsi="Times New Roman" w:cs="Times New Roman"/>
          <w:sz w:val="24"/>
          <w:szCs w:val="24"/>
        </w:rPr>
        <w:t>]</w:t>
      </w:r>
    </w:p>
    <w:p w:rsidRPr="000B7167" w:rsidR="0083791E" w:rsidP="008331B2" w:rsidRDefault="006B685C" w14:paraId="37165CDE" w14:textId="51475387">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 </w:t>
      </w:r>
      <w:r w:rsidRPr="000B7167" w:rsidR="0083791E">
        <w:rPr>
          <w:rFonts w:ascii="Times New Roman" w:hAnsi="Times New Roman" w:cs="Times New Roman"/>
          <w:sz w:val="24"/>
          <w:szCs w:val="24"/>
        </w:rPr>
        <w:t>[IF YES TO ‘PURSUING THE PROJECT FROM WITHIN AN EXISTING COMPANY</w:t>
      </w:r>
      <w:r w:rsidRPr="000B7167" w:rsidR="00D548AC">
        <w:rPr>
          <w:rFonts w:ascii="Times New Roman" w:hAnsi="Times New Roman" w:cs="Times New Roman"/>
          <w:sz w:val="24"/>
          <w:szCs w:val="24"/>
        </w:rPr>
        <w:t xml:space="preserve"> (Q3.1.1.1.)</w:t>
      </w:r>
      <w:r w:rsidRPr="000B7167" w:rsidR="0083791E">
        <w:rPr>
          <w:rFonts w:ascii="Times New Roman" w:hAnsi="Times New Roman" w:cs="Times New Roman"/>
          <w:sz w:val="24"/>
          <w:szCs w:val="24"/>
        </w:rPr>
        <w:t>] Created a new project division</w:t>
      </w:r>
      <w:r w:rsidRPr="000B7167" w:rsidR="00F61A4B">
        <w:rPr>
          <w:rFonts w:ascii="Times New Roman" w:hAnsi="Times New Roman" w:cs="Times New Roman"/>
          <w:sz w:val="24"/>
          <w:szCs w:val="24"/>
        </w:rPr>
        <w:t>, subsidiary, or spin-off</w:t>
      </w:r>
      <w:r w:rsidRPr="000B7167" w:rsidR="0083791E">
        <w:rPr>
          <w:rFonts w:ascii="Times New Roman" w:hAnsi="Times New Roman" w:cs="Times New Roman"/>
          <w:sz w:val="24"/>
          <w:szCs w:val="24"/>
        </w:rPr>
        <w:t xml:space="preserve"> [Y/N]</w:t>
      </w:r>
    </w:p>
    <w:p w:rsidRPr="000B7167" w:rsidR="00F61A4B" w:rsidP="008331B2" w:rsidRDefault="00BD1A2D" w14:paraId="5DB4D723" w14:textId="1A5E0BB1">
      <w:pPr>
        <w:pStyle w:val="ListParagraph"/>
        <w:numPr>
          <w:ilvl w:val="1"/>
          <w:numId w:val="7"/>
        </w:numPr>
        <w:spacing w:after="0" w:line="240" w:lineRule="auto"/>
        <w:contextualSpacing w:val="0"/>
        <w:rPr>
          <w:rFonts w:ascii="Times New Roman" w:hAnsi="Times New Roman" w:cs="Times New Roman"/>
          <w:sz w:val="24"/>
          <w:szCs w:val="24"/>
        </w:rPr>
      </w:pPr>
      <w:r w:rsidRPr="000B7167" w:rsidDel="00BD1A2D">
        <w:rPr>
          <w:rFonts w:ascii="Times New Roman" w:hAnsi="Times New Roman" w:cs="Times New Roman"/>
          <w:sz w:val="24"/>
          <w:szCs w:val="24"/>
        </w:rPr>
        <w:t xml:space="preserve"> </w:t>
      </w:r>
      <w:r w:rsidRPr="000B7167" w:rsidR="00F61A4B">
        <w:rPr>
          <w:rFonts w:ascii="Times New Roman" w:hAnsi="Times New Roman" w:cs="Times New Roman"/>
          <w:sz w:val="24"/>
          <w:szCs w:val="24"/>
        </w:rPr>
        <w:t>Registered a clinical trial [Y/N]</w:t>
      </w:r>
    </w:p>
    <w:p w:rsidRPr="000B7167" w:rsidR="00F61A4B" w:rsidP="008331B2" w:rsidRDefault="00F61A4B" w14:paraId="56235151" w14:textId="396257BF">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list the name of the trial and year of registration. [TEXT BOX FOR NAME AND DROPDOWN FOR YEAR; RESPONDENT CAN ADD ROWS FOR MULTIPLE TRIALS]</w:t>
      </w:r>
    </w:p>
    <w:p w:rsidRPr="000B7167" w:rsidR="00F61A4B" w:rsidP="008331B2" w:rsidRDefault="00F61A4B" w14:paraId="3309612F" w14:textId="52B91DCE">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warded a regulatory approval for a new drug, device, or test [Y/N]</w:t>
      </w:r>
    </w:p>
    <w:p w:rsidRPr="000B7167" w:rsidR="00F61A4B" w:rsidP="008331B2" w:rsidRDefault="00F61A4B" w14:paraId="09E209B7" w14:textId="4C2C8C7A">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F YES] Please list the name of the </w:t>
      </w:r>
      <w:r w:rsidRPr="000B7167" w:rsidR="001D056B">
        <w:rPr>
          <w:rFonts w:ascii="Times New Roman" w:hAnsi="Times New Roman" w:cs="Times New Roman"/>
          <w:sz w:val="24"/>
          <w:szCs w:val="24"/>
        </w:rPr>
        <w:t>approved drug, device, or test</w:t>
      </w:r>
      <w:r w:rsidRPr="000B7167">
        <w:rPr>
          <w:rFonts w:ascii="Times New Roman" w:hAnsi="Times New Roman" w:cs="Times New Roman"/>
          <w:sz w:val="24"/>
          <w:szCs w:val="24"/>
        </w:rPr>
        <w:t xml:space="preserve"> and year of </w:t>
      </w:r>
      <w:r w:rsidRPr="000B7167" w:rsidR="001D056B">
        <w:rPr>
          <w:rFonts w:ascii="Times New Roman" w:hAnsi="Times New Roman" w:cs="Times New Roman"/>
          <w:sz w:val="24"/>
          <w:szCs w:val="24"/>
        </w:rPr>
        <w:t>approval</w:t>
      </w:r>
      <w:r w:rsidRPr="000B7167">
        <w:rPr>
          <w:rFonts w:ascii="Times New Roman" w:hAnsi="Times New Roman" w:cs="Times New Roman"/>
          <w:sz w:val="24"/>
          <w:szCs w:val="24"/>
        </w:rPr>
        <w:t xml:space="preserve">. [TEXT BOX FOR NAME AND DROPDOWN FOR YEAR; RESPONDENT CAN ADD ROWS FOR MULTIPLE </w:t>
      </w:r>
      <w:r w:rsidRPr="000B7167" w:rsidR="001D056B">
        <w:rPr>
          <w:rFonts w:ascii="Times New Roman" w:hAnsi="Times New Roman" w:cs="Times New Roman"/>
          <w:sz w:val="24"/>
          <w:szCs w:val="24"/>
        </w:rPr>
        <w:t>APPROVALS</w:t>
      </w:r>
      <w:r w:rsidRPr="000B7167">
        <w:rPr>
          <w:rFonts w:ascii="Times New Roman" w:hAnsi="Times New Roman" w:cs="Times New Roman"/>
          <w:sz w:val="24"/>
          <w:szCs w:val="24"/>
        </w:rPr>
        <w:t>]</w:t>
      </w:r>
    </w:p>
    <w:p w:rsidRPr="000B7167" w:rsidR="00F61A4B" w:rsidP="008331B2" w:rsidRDefault="001D056B" w14:paraId="0CCD1773" w14:textId="235BB09B">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Launched a new product into the market [Y/N]</w:t>
      </w:r>
    </w:p>
    <w:p w:rsidRPr="000B7167" w:rsidR="001D056B" w:rsidP="008331B2" w:rsidRDefault="005523E5" w14:paraId="0F92E282" w14:textId="751006E1">
      <w:pPr>
        <w:pStyle w:val="ListParagraph"/>
        <w:numPr>
          <w:ilvl w:val="2"/>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IF YES] </w:t>
      </w:r>
      <w:r w:rsidRPr="000B7167" w:rsidR="001D056B">
        <w:rPr>
          <w:rFonts w:ascii="Times New Roman" w:hAnsi="Times New Roman" w:cs="Times New Roman"/>
          <w:sz w:val="24"/>
          <w:szCs w:val="24"/>
        </w:rPr>
        <w:t>Please list the name of the product</w:t>
      </w:r>
      <w:r w:rsidRPr="000B7167" w:rsidR="00884635">
        <w:rPr>
          <w:rFonts w:ascii="Times New Roman" w:hAnsi="Times New Roman" w:cs="Times New Roman"/>
          <w:sz w:val="24"/>
          <w:szCs w:val="24"/>
        </w:rPr>
        <w:t xml:space="preserve">, </w:t>
      </w:r>
      <w:r w:rsidRPr="000B7167" w:rsidR="001D056B">
        <w:rPr>
          <w:rFonts w:ascii="Times New Roman" w:hAnsi="Times New Roman" w:cs="Times New Roman"/>
          <w:sz w:val="24"/>
          <w:szCs w:val="24"/>
        </w:rPr>
        <w:t>the approximate date it was launched</w:t>
      </w:r>
      <w:r w:rsidRPr="000B7167" w:rsidR="00884635">
        <w:rPr>
          <w:rFonts w:ascii="Times New Roman" w:hAnsi="Times New Roman" w:cs="Times New Roman"/>
          <w:sz w:val="24"/>
          <w:szCs w:val="24"/>
        </w:rPr>
        <w:t xml:space="preserve">, and the </w:t>
      </w:r>
      <w:r w:rsidRPr="000B7167">
        <w:rPr>
          <w:rFonts w:ascii="Times New Roman" w:hAnsi="Times New Roman" w:cs="Times New Roman"/>
          <w:sz w:val="24"/>
          <w:szCs w:val="24"/>
        </w:rPr>
        <w:t>approximate revenue generated</w:t>
      </w:r>
      <w:r w:rsidRPr="000B7167" w:rsidR="001D056B">
        <w:rPr>
          <w:rFonts w:ascii="Times New Roman" w:hAnsi="Times New Roman" w:cs="Times New Roman"/>
          <w:sz w:val="24"/>
          <w:szCs w:val="24"/>
        </w:rPr>
        <w:t>. [TEXT BOX FOR NAME</w:t>
      </w:r>
      <w:r w:rsidRPr="000B7167">
        <w:rPr>
          <w:rFonts w:ascii="Times New Roman" w:hAnsi="Times New Roman" w:cs="Times New Roman"/>
          <w:sz w:val="24"/>
          <w:szCs w:val="24"/>
        </w:rPr>
        <w:t xml:space="preserve">, </w:t>
      </w:r>
      <w:r w:rsidRPr="000B7167" w:rsidR="001D056B">
        <w:rPr>
          <w:rFonts w:ascii="Times New Roman" w:hAnsi="Times New Roman" w:cs="Times New Roman"/>
          <w:sz w:val="24"/>
          <w:szCs w:val="24"/>
        </w:rPr>
        <w:t>CALENDAR PICKER FOR DATE</w:t>
      </w:r>
      <w:r w:rsidRPr="000B7167">
        <w:rPr>
          <w:rFonts w:ascii="Times New Roman" w:hAnsi="Times New Roman" w:cs="Times New Roman"/>
          <w:sz w:val="24"/>
          <w:szCs w:val="24"/>
        </w:rPr>
        <w:t>, NUMERICAL BOX FOR REVENUE</w:t>
      </w:r>
      <w:r w:rsidRPr="000B7167" w:rsidR="001D056B">
        <w:rPr>
          <w:rFonts w:ascii="Times New Roman" w:hAnsi="Times New Roman" w:cs="Times New Roman"/>
          <w:sz w:val="24"/>
          <w:szCs w:val="24"/>
        </w:rPr>
        <w:t>; RESPONDENT CAN ADD ROWS FOR MULTIPLE PRODUCTS]</w:t>
      </w:r>
    </w:p>
    <w:p w:rsidRPr="000B7167" w:rsidR="002128CD" w:rsidP="008331B2" w:rsidRDefault="002128CD" w14:paraId="7ACBF1D3" w14:textId="6FD20E70">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t>
      </w:r>
      <w:r w:rsidRPr="000B7167" w:rsidR="00A841BD">
        <w:rPr>
          <w:rFonts w:ascii="Times New Roman" w:hAnsi="Times New Roman" w:cs="Times New Roman"/>
          <w:sz w:val="24"/>
          <w:szCs w:val="24"/>
        </w:rPr>
        <w:t>BASED ON</w:t>
      </w:r>
      <w:r w:rsidRPr="000B7167">
        <w:rPr>
          <w:rFonts w:ascii="Times New Roman" w:hAnsi="Times New Roman" w:cs="Times New Roman"/>
          <w:sz w:val="24"/>
          <w:szCs w:val="24"/>
        </w:rPr>
        <w:t xml:space="preserve"> THE LIST OF </w:t>
      </w:r>
      <w:r w:rsidRPr="000B7167" w:rsidR="00FC590F">
        <w:rPr>
          <w:rFonts w:ascii="Times New Roman" w:hAnsi="Times New Roman" w:cs="Times New Roman"/>
          <w:sz w:val="24"/>
          <w:szCs w:val="24"/>
        </w:rPr>
        <w:t>OUTCOMES</w:t>
      </w:r>
      <w:r w:rsidRPr="000B7167" w:rsidR="002E3DC3">
        <w:rPr>
          <w:rFonts w:ascii="Times New Roman" w:hAnsi="Times New Roman" w:cs="Times New Roman"/>
          <w:sz w:val="24"/>
          <w:szCs w:val="24"/>
        </w:rPr>
        <w:t>, I.E. FOR EACH OUTCOME SELECTED</w:t>
      </w:r>
      <w:r w:rsidRPr="000B7167">
        <w:rPr>
          <w:rFonts w:ascii="Times New Roman" w:hAnsi="Times New Roman" w:cs="Times New Roman"/>
          <w:sz w:val="24"/>
          <w:szCs w:val="24"/>
        </w:rPr>
        <w:t xml:space="preserve">] </w:t>
      </w:r>
      <w:r w:rsidRPr="000B7167" w:rsidR="00A841BD">
        <w:rPr>
          <w:rFonts w:ascii="Times New Roman" w:hAnsi="Times New Roman" w:cs="Times New Roman"/>
          <w:sz w:val="24"/>
          <w:szCs w:val="24"/>
        </w:rPr>
        <w:t xml:space="preserve">This outcome would have </w:t>
      </w:r>
      <w:r w:rsidRPr="000B7167">
        <w:rPr>
          <w:rFonts w:ascii="Times New Roman" w:hAnsi="Times New Roman" w:cs="Times New Roman"/>
          <w:sz w:val="24"/>
          <w:szCs w:val="24"/>
        </w:rPr>
        <w:t>materialize</w:t>
      </w:r>
      <w:r w:rsidRPr="000B7167" w:rsidR="00A841BD">
        <w:rPr>
          <w:rFonts w:ascii="Times New Roman" w:hAnsi="Times New Roman" w:cs="Times New Roman"/>
          <w:sz w:val="24"/>
          <w:szCs w:val="24"/>
        </w:rPr>
        <w:t>d eventually in the absence of KidneyX.</w:t>
      </w:r>
      <w:r w:rsidRPr="000B7167">
        <w:rPr>
          <w:rFonts w:ascii="Times New Roman" w:hAnsi="Times New Roman" w:cs="Times New Roman"/>
          <w:sz w:val="24"/>
          <w:szCs w:val="24"/>
        </w:rPr>
        <w:t xml:space="preserve"> [LIKERT SCALE]</w:t>
      </w:r>
    </w:p>
    <w:p w:rsidRPr="000B7167" w:rsidR="00A841BD" w:rsidP="008331B2" w:rsidRDefault="00A841BD" w14:paraId="248C8078" w14:textId="3E95CF45">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AGREE OR STRONGLY AGREE] This outcome would have likely taken longer to achieve in the absence of KidneyX. [LIKERT SCALE]</w:t>
      </w:r>
    </w:p>
    <w:p w:rsidRPr="000B7167" w:rsidR="00FC590F" w:rsidP="008331B2" w:rsidRDefault="00FC590F" w14:paraId="10993F31" w14:textId="35BC16A8">
      <w:pPr>
        <w:pStyle w:val="ListParagraph"/>
        <w:numPr>
          <w:ilvl w:val="2"/>
          <w:numId w:val="7"/>
        </w:numPr>
        <w:spacing w:after="0" w:line="240" w:lineRule="auto"/>
        <w:contextualSpacing w:val="0"/>
        <w:rPr>
          <w:rFonts w:ascii="Times New Roman" w:hAnsi="Times New Roman" w:cs="Times New Roman"/>
          <w:sz w:val="24"/>
          <w:szCs w:val="24"/>
        </w:rPr>
      </w:pPr>
      <w:bookmarkStart w:name="_Hlk8125517" w:id="1"/>
      <w:r w:rsidRPr="000B7167">
        <w:rPr>
          <w:rFonts w:ascii="Times New Roman" w:hAnsi="Times New Roman" w:cs="Times New Roman"/>
          <w:sz w:val="24"/>
          <w:szCs w:val="24"/>
        </w:rPr>
        <w:t xml:space="preserve">[BASED ON THE LIST OF OUTCOMES </w:t>
      </w:r>
      <w:r w:rsidRPr="000B7167" w:rsidR="002E3DC3">
        <w:rPr>
          <w:rFonts w:ascii="Times New Roman" w:hAnsi="Times New Roman" w:cs="Times New Roman"/>
          <w:sz w:val="24"/>
          <w:szCs w:val="24"/>
        </w:rPr>
        <w:t>AND EXCLUDE DISAGREE AND STRONGLY DISAGREE FROM PREVIOUS QUESTION</w:t>
      </w:r>
      <w:r w:rsidRPr="000B7167">
        <w:rPr>
          <w:rFonts w:ascii="Times New Roman" w:hAnsi="Times New Roman" w:cs="Times New Roman"/>
          <w:sz w:val="24"/>
          <w:szCs w:val="24"/>
        </w:rPr>
        <w:t>] Which KidneyX activities, elements, features</w:t>
      </w:r>
      <w:r w:rsidRPr="000B7167" w:rsidR="00CC0A9E">
        <w:rPr>
          <w:rFonts w:ascii="Times New Roman" w:hAnsi="Times New Roman" w:cs="Times New Roman"/>
          <w:sz w:val="24"/>
          <w:szCs w:val="24"/>
        </w:rPr>
        <w:t>, or forms of support</w:t>
      </w:r>
      <w:r w:rsidRPr="000B7167">
        <w:rPr>
          <w:rFonts w:ascii="Times New Roman" w:hAnsi="Times New Roman" w:cs="Times New Roman"/>
          <w:sz w:val="24"/>
          <w:szCs w:val="24"/>
        </w:rPr>
        <w:t xml:space="preserve"> most contributed to the achievement of these outcomes? [MULTIPLE SELECT]</w:t>
      </w:r>
    </w:p>
    <w:bookmarkEnd w:id="1"/>
    <w:p w:rsidRPr="000B7167" w:rsidR="00FC590F" w:rsidP="008331B2" w:rsidRDefault="00FC590F" w14:paraId="308F6310" w14:textId="4C080ED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INNERS ONLY] Prize money</w:t>
      </w:r>
    </w:p>
    <w:p w:rsidRPr="000B7167" w:rsidR="00AD45EF" w:rsidP="008331B2" w:rsidRDefault="00AD45EF" w14:paraId="6C2E39A0" w14:textId="16308B9A">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WINNERS ONLY] </w:t>
      </w:r>
      <w:r w:rsidRPr="000B7167" w:rsidR="005D7126">
        <w:rPr>
          <w:rFonts w:ascii="Times New Roman" w:hAnsi="Times New Roman" w:cs="Times New Roman"/>
          <w:sz w:val="24"/>
          <w:szCs w:val="24"/>
        </w:rPr>
        <w:t>Recognition, credibility, and visibility that was attained as a result of being selected as a winner</w:t>
      </w:r>
    </w:p>
    <w:p w:rsidRPr="000B7167" w:rsidR="005D7126" w:rsidP="008331B2" w:rsidRDefault="005D7126" w14:paraId="3D14FDE9" w14:textId="330C52EA">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Visibility that was attained as a result of participation in the prize competition</w:t>
      </w:r>
    </w:p>
    <w:p w:rsidRPr="000B7167" w:rsidR="003745BC" w:rsidP="008331B2" w:rsidRDefault="001C63D0" w14:paraId="7F2DCE4C" w14:textId="37DB86EF">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Guidelines and structure provided by the KidneyX competition that helped shape my project</w:t>
      </w:r>
    </w:p>
    <w:p w:rsidRPr="000B7167" w:rsidR="001C63D0" w:rsidP="008331B2" w:rsidRDefault="001C63D0" w14:paraId="1912E932" w14:textId="19317226">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 xml:space="preserve">Urgency created by the prize competition to </w:t>
      </w:r>
      <w:r w:rsidRPr="000B7167" w:rsidR="008E7D84">
        <w:rPr>
          <w:rFonts w:ascii="Times New Roman" w:hAnsi="Times New Roman" w:cs="Times New Roman"/>
          <w:sz w:val="24"/>
          <w:szCs w:val="24"/>
        </w:rPr>
        <w:t xml:space="preserve">formalize my </w:t>
      </w:r>
      <w:r w:rsidRPr="000B7167" w:rsidR="0056039C">
        <w:rPr>
          <w:rFonts w:ascii="Times New Roman" w:hAnsi="Times New Roman" w:cs="Times New Roman"/>
          <w:sz w:val="24"/>
          <w:szCs w:val="24"/>
        </w:rPr>
        <w:t xml:space="preserve">project and </w:t>
      </w:r>
      <w:r w:rsidRPr="000B7167">
        <w:rPr>
          <w:rFonts w:ascii="Times New Roman" w:hAnsi="Times New Roman" w:cs="Times New Roman"/>
          <w:sz w:val="24"/>
          <w:szCs w:val="24"/>
        </w:rPr>
        <w:t>introduce</w:t>
      </w:r>
      <w:r w:rsidRPr="000B7167" w:rsidR="0056039C">
        <w:rPr>
          <w:rFonts w:ascii="Times New Roman" w:hAnsi="Times New Roman" w:cs="Times New Roman"/>
          <w:sz w:val="24"/>
          <w:szCs w:val="24"/>
        </w:rPr>
        <w:t xml:space="preserve"> it </w:t>
      </w:r>
      <w:r w:rsidRPr="000B7167">
        <w:rPr>
          <w:rFonts w:ascii="Times New Roman" w:hAnsi="Times New Roman" w:cs="Times New Roman"/>
          <w:sz w:val="24"/>
          <w:szCs w:val="24"/>
        </w:rPr>
        <w:t>publicly</w:t>
      </w:r>
    </w:p>
    <w:p w:rsidRPr="000B7167" w:rsidR="00FC590F" w:rsidP="008331B2" w:rsidRDefault="00FC590F" w14:paraId="6219F372" w14:textId="6AC55D0B">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onferences organized by KidneyX</w:t>
      </w:r>
    </w:p>
    <w:p w:rsidRPr="000B7167" w:rsidR="00FC590F" w:rsidP="008331B2" w:rsidRDefault="00FC590F" w14:paraId="189D428B" w14:textId="7777777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Conferences supported by KidneyX</w:t>
      </w:r>
    </w:p>
    <w:p w:rsidRPr="000B7167" w:rsidR="00FC590F" w:rsidP="008331B2" w:rsidRDefault="00FC590F" w14:paraId="640E9813" w14:textId="7777777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Webinars hosted by KidneyX</w:t>
      </w:r>
    </w:p>
    <w:p w:rsidRPr="000B7167" w:rsidR="00FC590F" w:rsidP="008331B2" w:rsidRDefault="00FC590F" w14:paraId="1EECF8FB" w14:textId="7777777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Direct communication with program staff at KidneyX</w:t>
      </w:r>
    </w:p>
    <w:p w:rsidRPr="000B7167" w:rsidR="00FC590F" w:rsidP="008331B2" w:rsidRDefault="00FC590F" w14:paraId="392BB948" w14:textId="00B2430B">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Other connections and networking opportunities that KidneyX enabled</w:t>
      </w:r>
    </w:p>
    <w:p w:rsidRPr="000B7167" w:rsidR="00C44039" w:rsidP="008331B2" w:rsidRDefault="00C44039" w14:paraId="51C2B27E" w14:textId="2EC30F76">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briefly describe the nature of the interaction(s) and how KidneyX enabled it. [TEXT BOX]</w:t>
      </w:r>
    </w:p>
    <w:p w:rsidRPr="000B7167" w:rsidR="00FC590F" w:rsidP="008331B2" w:rsidRDefault="00FC590F" w14:paraId="24523DED" w14:textId="77777777">
      <w:pPr>
        <w:pStyle w:val="ListParagraph"/>
        <w:numPr>
          <w:ilvl w:val="3"/>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Other</w:t>
      </w:r>
    </w:p>
    <w:p w:rsidRPr="000B7167" w:rsidR="00FC590F" w:rsidP="008331B2" w:rsidRDefault="00FC590F" w14:paraId="021E7722" w14:textId="14660440">
      <w:pPr>
        <w:pStyle w:val="ListParagraph"/>
        <w:numPr>
          <w:ilvl w:val="4"/>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OTHER] Please specify</w:t>
      </w:r>
      <w:r w:rsidRPr="000B7167" w:rsidR="00000DF5">
        <w:rPr>
          <w:rFonts w:ascii="Times New Roman" w:hAnsi="Times New Roman" w:cs="Times New Roman"/>
          <w:sz w:val="24"/>
          <w:szCs w:val="24"/>
        </w:rPr>
        <w:t>.</w:t>
      </w:r>
      <w:r w:rsidRPr="000B7167">
        <w:rPr>
          <w:rFonts w:ascii="Times New Roman" w:hAnsi="Times New Roman" w:cs="Times New Roman"/>
          <w:sz w:val="24"/>
          <w:szCs w:val="24"/>
        </w:rPr>
        <w:t xml:space="preserve"> [TEXT BOX]</w:t>
      </w:r>
    </w:p>
    <w:p w:rsidRPr="000B7167" w:rsidR="00DF7317" w:rsidP="008331B2" w:rsidRDefault="00DF7317" w14:paraId="5BA680F2" w14:textId="7B902C5D">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Please describe the most significant developments that have occurred for your project since submitting your application to KidneyX, and the role that KidneyX has played in those developments, if any. [TEXT BOX]</w:t>
      </w:r>
    </w:p>
    <w:p w:rsidRPr="000B7167" w:rsidR="00A0618B" w:rsidP="008331B2" w:rsidRDefault="009F5BE0" w14:paraId="6502EBFD" w14:textId="44532D64">
      <w:pPr>
        <w:pStyle w:val="ListParagraph"/>
        <w:numPr>
          <w:ilvl w:val="0"/>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n retrospect, were there costs or risks of participating in KidneyX that you didn’t anticipate at the time you applied? [Y/N]</w:t>
      </w:r>
    </w:p>
    <w:p w:rsidRPr="000B7167" w:rsidR="009F5BE0" w:rsidP="008331B2" w:rsidRDefault="009F5BE0" w14:paraId="2164B3BE" w14:textId="74F6E124">
      <w:pPr>
        <w:pStyle w:val="ListParagraph"/>
        <w:numPr>
          <w:ilvl w:val="1"/>
          <w:numId w:val="7"/>
        </w:numPr>
        <w:spacing w:after="0" w:line="240" w:lineRule="auto"/>
        <w:contextualSpacing w:val="0"/>
        <w:rPr>
          <w:rFonts w:ascii="Times New Roman" w:hAnsi="Times New Roman" w:cs="Times New Roman"/>
          <w:sz w:val="24"/>
          <w:szCs w:val="24"/>
        </w:rPr>
      </w:pPr>
      <w:r w:rsidRPr="000B7167">
        <w:rPr>
          <w:rFonts w:ascii="Times New Roman" w:hAnsi="Times New Roman" w:cs="Times New Roman"/>
          <w:sz w:val="24"/>
          <w:szCs w:val="24"/>
        </w:rPr>
        <w:t>[IF YES] Please explain the most significant cost and risks as well as any cost or risks that deviated from your expectations. [TEXT BOX]</w:t>
      </w:r>
    </w:p>
    <w:sectPr w:rsidRPr="000B7167" w:rsidR="009F5BE0" w:rsidSect="000B7167">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4C9D21" w16cid:durableId="207BFB0F"/>
  <w16cid:commentId w16cid:paraId="60D7D3BF" w16cid:durableId="207BFB10"/>
  <w16cid:commentId w16cid:paraId="3F507B91" w16cid:durableId="207BFB12"/>
  <w16cid:commentId w16cid:paraId="6930AF11" w16cid:durableId="207FB9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34F84" w14:textId="77777777" w:rsidR="00413FCF" w:rsidRDefault="00413FCF" w:rsidP="008A2EF9">
      <w:pPr>
        <w:spacing w:after="0" w:line="240" w:lineRule="auto"/>
      </w:pPr>
      <w:r>
        <w:separator/>
      </w:r>
    </w:p>
  </w:endnote>
  <w:endnote w:type="continuationSeparator" w:id="0">
    <w:p w14:paraId="4649B2EF" w14:textId="77777777" w:rsidR="00413FCF" w:rsidRDefault="00413FCF" w:rsidP="008A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2698833"/>
      <w:docPartObj>
        <w:docPartGallery w:val="Page Numbers (Bottom of Page)"/>
        <w:docPartUnique/>
      </w:docPartObj>
    </w:sdtPr>
    <w:sdtEndPr>
      <w:rPr>
        <w:rFonts w:ascii="Times New Roman" w:hAnsi="Times New Roman" w:cs="Times New Roman"/>
        <w:noProof/>
        <w:sz w:val="20"/>
        <w:szCs w:val="20"/>
      </w:rPr>
    </w:sdtEndPr>
    <w:sdtContent>
      <w:p w14:paraId="7FF31DFE" w14:textId="0D3B32B2" w:rsidR="008A2EF9" w:rsidRPr="000B7167" w:rsidRDefault="008A2EF9">
        <w:pPr>
          <w:pStyle w:val="Footer"/>
          <w:jc w:val="center"/>
          <w:rPr>
            <w:rFonts w:ascii="Times New Roman" w:hAnsi="Times New Roman" w:cs="Times New Roman"/>
            <w:sz w:val="20"/>
            <w:szCs w:val="20"/>
          </w:rPr>
        </w:pPr>
        <w:r w:rsidRPr="000B7167">
          <w:rPr>
            <w:rFonts w:ascii="Times New Roman" w:hAnsi="Times New Roman" w:cs="Times New Roman"/>
            <w:sz w:val="20"/>
            <w:szCs w:val="20"/>
          </w:rPr>
          <w:fldChar w:fldCharType="begin"/>
        </w:r>
        <w:r w:rsidRPr="000B7167">
          <w:rPr>
            <w:rFonts w:ascii="Times New Roman" w:hAnsi="Times New Roman" w:cs="Times New Roman"/>
            <w:sz w:val="20"/>
            <w:szCs w:val="20"/>
          </w:rPr>
          <w:instrText xml:space="preserve"> PAGE   \* MERGEFORMAT </w:instrText>
        </w:r>
        <w:r w:rsidRPr="000B7167">
          <w:rPr>
            <w:rFonts w:ascii="Times New Roman" w:hAnsi="Times New Roman" w:cs="Times New Roman"/>
            <w:sz w:val="20"/>
            <w:szCs w:val="20"/>
          </w:rPr>
          <w:fldChar w:fldCharType="separate"/>
        </w:r>
        <w:r w:rsidR="00A627BB">
          <w:rPr>
            <w:rFonts w:ascii="Times New Roman" w:hAnsi="Times New Roman" w:cs="Times New Roman"/>
            <w:noProof/>
            <w:sz w:val="20"/>
            <w:szCs w:val="20"/>
          </w:rPr>
          <w:t>1</w:t>
        </w:r>
        <w:r w:rsidRPr="000B7167">
          <w:rPr>
            <w:rFonts w:ascii="Times New Roman" w:hAnsi="Times New Roman" w:cs="Times New Roman"/>
            <w:noProof/>
            <w:sz w:val="20"/>
            <w:szCs w:val="20"/>
          </w:rPr>
          <w:fldChar w:fldCharType="end"/>
        </w:r>
      </w:p>
    </w:sdtContent>
  </w:sdt>
  <w:p w14:paraId="2A39BF6B" w14:textId="77777777" w:rsidR="008A2EF9" w:rsidRDefault="008A2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7A33F2" w14:textId="77777777" w:rsidR="00413FCF" w:rsidRDefault="00413FCF" w:rsidP="008A2EF9">
      <w:pPr>
        <w:spacing w:after="0" w:line="240" w:lineRule="auto"/>
      </w:pPr>
      <w:r>
        <w:separator/>
      </w:r>
    </w:p>
  </w:footnote>
  <w:footnote w:type="continuationSeparator" w:id="0">
    <w:p w14:paraId="4ED22C5F" w14:textId="77777777" w:rsidR="00413FCF" w:rsidRDefault="00413FCF" w:rsidP="008A2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64983" w14:textId="08A72C47" w:rsidR="00F72BD9" w:rsidRPr="000B7167" w:rsidRDefault="00F72BD9" w:rsidP="000B7167">
    <w:pPr>
      <w:pStyle w:val="Heading2"/>
      <w:spacing w:before="0" w:line="240" w:lineRule="auto"/>
      <w:jc w:val="center"/>
      <w:rPr>
        <w:rFonts w:ascii="Times New Roman" w:hAnsi="Times New Roman" w:cs="Times New Roman"/>
        <w:color w:val="auto"/>
        <w:sz w:val="28"/>
        <w:szCs w:val="28"/>
      </w:rPr>
    </w:pPr>
    <w:r w:rsidRPr="000B7167">
      <w:rPr>
        <w:rFonts w:ascii="Times New Roman" w:hAnsi="Times New Roman" w:cs="Times New Roman"/>
        <w:color w:val="auto"/>
        <w:sz w:val="28"/>
        <w:szCs w:val="28"/>
      </w:rPr>
      <w:t>Attachment B</w:t>
    </w:r>
  </w:p>
  <w:p w14:paraId="2291E073" w14:textId="5A1FB34E" w:rsidR="00656EC5" w:rsidRPr="000B7167" w:rsidRDefault="00F72BD9" w:rsidP="000B7167">
    <w:pPr>
      <w:spacing w:after="0" w:line="240" w:lineRule="auto"/>
      <w:jc w:val="center"/>
    </w:pPr>
    <w:r w:rsidRPr="000B7167">
      <w:rPr>
        <w:rFonts w:ascii="Times New Roman" w:eastAsiaTheme="majorEastAsia" w:hAnsi="Times New Roman" w:cs="Times New Roman"/>
        <w:sz w:val="28"/>
        <w:szCs w:val="28"/>
      </w:rPr>
      <w:t>Post-Award Survey</w:t>
    </w:r>
  </w:p>
  <w:p w14:paraId="16815672" w14:textId="2515D924" w:rsidR="008A2EF9" w:rsidRDefault="008A2EF9" w:rsidP="000B7167">
    <w:pPr>
      <w:pStyle w:val="Heading2"/>
      <w:spacing w:before="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A130D"/>
    <w:multiLevelType w:val="multilevel"/>
    <w:tmpl w:val="3BCEA9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D493392"/>
    <w:multiLevelType w:val="multilevel"/>
    <w:tmpl w:val="683AF4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FC5E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987E57"/>
    <w:multiLevelType w:val="multilevel"/>
    <w:tmpl w:val="6D5C04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445A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C607A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D7E5DD2"/>
    <w:multiLevelType w:val="multilevel"/>
    <w:tmpl w:val="21B23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7238BA"/>
    <w:multiLevelType w:val="multilevel"/>
    <w:tmpl w:val="EB7461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9A45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5CE5E09"/>
    <w:multiLevelType w:val="hybridMultilevel"/>
    <w:tmpl w:val="D674DC96"/>
    <w:lvl w:ilvl="0" w:tplc="81F4E98C">
      <w:start w:val="1"/>
      <w:numFmt w:val="decimal"/>
      <w:pStyle w:val="ListNumber"/>
      <w:lvlText w:val="%1."/>
      <w:lvlJc w:val="left"/>
      <w:pPr>
        <w:tabs>
          <w:tab w:val="num" w:pos="360"/>
        </w:tabs>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6E0202"/>
    <w:multiLevelType w:val="multilevel"/>
    <w:tmpl w:val="4CF485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9"/>
    <w:lvlOverride w:ilvl="0">
      <w:startOverride w:val="1"/>
    </w:lvlOverride>
  </w:num>
  <w:num w:numId="3">
    <w:abstractNumId w:val="9"/>
  </w:num>
  <w:num w:numId="4">
    <w:abstractNumId w:val="8"/>
  </w:num>
  <w:num w:numId="5">
    <w:abstractNumId w:val="4"/>
  </w:num>
  <w:num w:numId="6">
    <w:abstractNumId w:val="5"/>
  </w:num>
  <w:num w:numId="7">
    <w:abstractNumId w:val="2"/>
  </w:num>
  <w:num w:numId="8">
    <w:abstractNumId w:val="6"/>
  </w:num>
  <w:num w:numId="9">
    <w:abstractNumId w:val="1"/>
  </w:num>
  <w:num w:numId="10">
    <w:abstractNumId w:val="0"/>
  </w:num>
  <w:num w:numId="11">
    <w:abstractNumId w:val="3"/>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MDQxMTIzNzaxNDJT0lEKTi0uzszPAymwqAUAvSn1WiwAAAA="/>
  </w:docVars>
  <w:rsids>
    <w:rsidRoot w:val="001566D9"/>
    <w:rsid w:val="00000DF5"/>
    <w:rsid w:val="00006D39"/>
    <w:rsid w:val="00010BE9"/>
    <w:rsid w:val="000132CA"/>
    <w:rsid w:val="000144FE"/>
    <w:rsid w:val="00014BEC"/>
    <w:rsid w:val="000156B3"/>
    <w:rsid w:val="00043C4A"/>
    <w:rsid w:val="00043CAF"/>
    <w:rsid w:val="000449E4"/>
    <w:rsid w:val="0005381B"/>
    <w:rsid w:val="00056D45"/>
    <w:rsid w:val="00057834"/>
    <w:rsid w:val="000615A0"/>
    <w:rsid w:val="000628C1"/>
    <w:rsid w:val="00066AFA"/>
    <w:rsid w:val="00066B6E"/>
    <w:rsid w:val="00067666"/>
    <w:rsid w:val="00067F06"/>
    <w:rsid w:val="00073752"/>
    <w:rsid w:val="000745D7"/>
    <w:rsid w:val="00077FD2"/>
    <w:rsid w:val="000801ED"/>
    <w:rsid w:val="00087AD4"/>
    <w:rsid w:val="00087E76"/>
    <w:rsid w:val="000917F0"/>
    <w:rsid w:val="00092070"/>
    <w:rsid w:val="000A2EF7"/>
    <w:rsid w:val="000A47DF"/>
    <w:rsid w:val="000A4DC5"/>
    <w:rsid w:val="000B003D"/>
    <w:rsid w:val="000B7167"/>
    <w:rsid w:val="000C192E"/>
    <w:rsid w:val="000E30A6"/>
    <w:rsid w:val="000E3B20"/>
    <w:rsid w:val="000E4D7D"/>
    <w:rsid w:val="001033BF"/>
    <w:rsid w:val="00103476"/>
    <w:rsid w:val="001141A6"/>
    <w:rsid w:val="0011766C"/>
    <w:rsid w:val="00120752"/>
    <w:rsid w:val="0012287F"/>
    <w:rsid w:val="0014376F"/>
    <w:rsid w:val="0014701C"/>
    <w:rsid w:val="001566D9"/>
    <w:rsid w:val="00160B06"/>
    <w:rsid w:val="00174696"/>
    <w:rsid w:val="00181566"/>
    <w:rsid w:val="00186134"/>
    <w:rsid w:val="00187DC4"/>
    <w:rsid w:val="001945C9"/>
    <w:rsid w:val="001A062C"/>
    <w:rsid w:val="001A4635"/>
    <w:rsid w:val="001A632E"/>
    <w:rsid w:val="001B302D"/>
    <w:rsid w:val="001B60A8"/>
    <w:rsid w:val="001B7F34"/>
    <w:rsid w:val="001C61C0"/>
    <w:rsid w:val="001C63D0"/>
    <w:rsid w:val="001D056B"/>
    <w:rsid w:val="001D0C99"/>
    <w:rsid w:val="001D28AD"/>
    <w:rsid w:val="001D7266"/>
    <w:rsid w:val="001E0CFE"/>
    <w:rsid w:val="001E2C7A"/>
    <w:rsid w:val="001F6F9F"/>
    <w:rsid w:val="00201466"/>
    <w:rsid w:val="00201A87"/>
    <w:rsid w:val="002055F5"/>
    <w:rsid w:val="00206E52"/>
    <w:rsid w:val="0021269A"/>
    <w:rsid w:val="002128CD"/>
    <w:rsid w:val="00214B6D"/>
    <w:rsid w:val="00224387"/>
    <w:rsid w:val="00227C77"/>
    <w:rsid w:val="00240CB2"/>
    <w:rsid w:val="002416EB"/>
    <w:rsid w:val="00250802"/>
    <w:rsid w:val="00263B93"/>
    <w:rsid w:val="00273F61"/>
    <w:rsid w:val="00283E27"/>
    <w:rsid w:val="00286E70"/>
    <w:rsid w:val="002912A9"/>
    <w:rsid w:val="002A3654"/>
    <w:rsid w:val="002A64D2"/>
    <w:rsid w:val="002B22BB"/>
    <w:rsid w:val="002B3EFA"/>
    <w:rsid w:val="002B5E6F"/>
    <w:rsid w:val="002C0E50"/>
    <w:rsid w:val="002C6087"/>
    <w:rsid w:val="002E381C"/>
    <w:rsid w:val="002E3DC3"/>
    <w:rsid w:val="002E5010"/>
    <w:rsid w:val="002F66F2"/>
    <w:rsid w:val="003106F0"/>
    <w:rsid w:val="00311C22"/>
    <w:rsid w:val="003174EA"/>
    <w:rsid w:val="003300D5"/>
    <w:rsid w:val="003403D3"/>
    <w:rsid w:val="00346482"/>
    <w:rsid w:val="00352FE0"/>
    <w:rsid w:val="00357279"/>
    <w:rsid w:val="0036210A"/>
    <w:rsid w:val="003630ED"/>
    <w:rsid w:val="00364F5D"/>
    <w:rsid w:val="003745BC"/>
    <w:rsid w:val="00377919"/>
    <w:rsid w:val="00395221"/>
    <w:rsid w:val="00397E98"/>
    <w:rsid w:val="003A4DC5"/>
    <w:rsid w:val="003A6F27"/>
    <w:rsid w:val="003C0F63"/>
    <w:rsid w:val="003D2241"/>
    <w:rsid w:val="003D560D"/>
    <w:rsid w:val="003D7771"/>
    <w:rsid w:val="003E3603"/>
    <w:rsid w:val="003F3264"/>
    <w:rsid w:val="00411420"/>
    <w:rsid w:val="00413FCF"/>
    <w:rsid w:val="004221E8"/>
    <w:rsid w:val="00422F5F"/>
    <w:rsid w:val="00436FD2"/>
    <w:rsid w:val="004433B8"/>
    <w:rsid w:val="0045076A"/>
    <w:rsid w:val="0046652E"/>
    <w:rsid w:val="004674D7"/>
    <w:rsid w:val="00467DC2"/>
    <w:rsid w:val="0048198A"/>
    <w:rsid w:val="0048515A"/>
    <w:rsid w:val="0048759E"/>
    <w:rsid w:val="00493EE4"/>
    <w:rsid w:val="0049721A"/>
    <w:rsid w:val="004A4471"/>
    <w:rsid w:val="004A6AC9"/>
    <w:rsid w:val="004C319E"/>
    <w:rsid w:val="004C407F"/>
    <w:rsid w:val="004C7BC4"/>
    <w:rsid w:val="004E1351"/>
    <w:rsid w:val="004E54DF"/>
    <w:rsid w:val="004E6C1A"/>
    <w:rsid w:val="004E7A29"/>
    <w:rsid w:val="004F7219"/>
    <w:rsid w:val="00502FAB"/>
    <w:rsid w:val="00516685"/>
    <w:rsid w:val="005240A3"/>
    <w:rsid w:val="0053312B"/>
    <w:rsid w:val="00543242"/>
    <w:rsid w:val="00544259"/>
    <w:rsid w:val="005453CF"/>
    <w:rsid w:val="005523E5"/>
    <w:rsid w:val="00553C34"/>
    <w:rsid w:val="00555021"/>
    <w:rsid w:val="0056039C"/>
    <w:rsid w:val="00570B5C"/>
    <w:rsid w:val="0057311A"/>
    <w:rsid w:val="00576052"/>
    <w:rsid w:val="00576EAA"/>
    <w:rsid w:val="00584E5D"/>
    <w:rsid w:val="00591B98"/>
    <w:rsid w:val="00593345"/>
    <w:rsid w:val="0059773D"/>
    <w:rsid w:val="005A4151"/>
    <w:rsid w:val="005C48CE"/>
    <w:rsid w:val="005D7126"/>
    <w:rsid w:val="005D76F9"/>
    <w:rsid w:val="005E6538"/>
    <w:rsid w:val="005F67B0"/>
    <w:rsid w:val="00610467"/>
    <w:rsid w:val="00616FFD"/>
    <w:rsid w:val="006219CC"/>
    <w:rsid w:val="00622ECF"/>
    <w:rsid w:val="006353E4"/>
    <w:rsid w:val="00652C1A"/>
    <w:rsid w:val="00656EC5"/>
    <w:rsid w:val="006666E6"/>
    <w:rsid w:val="00673CEC"/>
    <w:rsid w:val="006834A2"/>
    <w:rsid w:val="00694DE3"/>
    <w:rsid w:val="006960E8"/>
    <w:rsid w:val="006A01BE"/>
    <w:rsid w:val="006A3220"/>
    <w:rsid w:val="006B22AC"/>
    <w:rsid w:val="006B6538"/>
    <w:rsid w:val="006B685C"/>
    <w:rsid w:val="006C3157"/>
    <w:rsid w:val="006D10A5"/>
    <w:rsid w:val="006E507F"/>
    <w:rsid w:val="006E5703"/>
    <w:rsid w:val="006F53D1"/>
    <w:rsid w:val="00701635"/>
    <w:rsid w:val="00711CFB"/>
    <w:rsid w:val="00713B0B"/>
    <w:rsid w:val="00713D25"/>
    <w:rsid w:val="007255CB"/>
    <w:rsid w:val="007277A9"/>
    <w:rsid w:val="007345A1"/>
    <w:rsid w:val="00736456"/>
    <w:rsid w:val="00737792"/>
    <w:rsid w:val="00742FCE"/>
    <w:rsid w:val="007460C3"/>
    <w:rsid w:val="00753526"/>
    <w:rsid w:val="00755B80"/>
    <w:rsid w:val="00757A5B"/>
    <w:rsid w:val="00757F59"/>
    <w:rsid w:val="007749CF"/>
    <w:rsid w:val="00783615"/>
    <w:rsid w:val="00786766"/>
    <w:rsid w:val="007918AA"/>
    <w:rsid w:val="007939D5"/>
    <w:rsid w:val="0079630D"/>
    <w:rsid w:val="00797792"/>
    <w:rsid w:val="007A69FC"/>
    <w:rsid w:val="007B636C"/>
    <w:rsid w:val="007C57B6"/>
    <w:rsid w:val="007D22AE"/>
    <w:rsid w:val="007D75E0"/>
    <w:rsid w:val="00804494"/>
    <w:rsid w:val="00811C93"/>
    <w:rsid w:val="0082046A"/>
    <w:rsid w:val="008331B2"/>
    <w:rsid w:val="00833F04"/>
    <w:rsid w:val="008354FF"/>
    <w:rsid w:val="0083791E"/>
    <w:rsid w:val="00837FAD"/>
    <w:rsid w:val="00845621"/>
    <w:rsid w:val="008561E7"/>
    <w:rsid w:val="00856E7E"/>
    <w:rsid w:val="00867444"/>
    <w:rsid w:val="00870D10"/>
    <w:rsid w:val="00872297"/>
    <w:rsid w:val="008732B2"/>
    <w:rsid w:val="008761A2"/>
    <w:rsid w:val="00876D1E"/>
    <w:rsid w:val="00884635"/>
    <w:rsid w:val="00885C57"/>
    <w:rsid w:val="00890224"/>
    <w:rsid w:val="00895662"/>
    <w:rsid w:val="008A2EF9"/>
    <w:rsid w:val="008B0A6A"/>
    <w:rsid w:val="008B0D2C"/>
    <w:rsid w:val="008B1EA6"/>
    <w:rsid w:val="008C55B5"/>
    <w:rsid w:val="008E50FE"/>
    <w:rsid w:val="008E73DA"/>
    <w:rsid w:val="008E7D84"/>
    <w:rsid w:val="008F2A4F"/>
    <w:rsid w:val="008F31E9"/>
    <w:rsid w:val="008F4980"/>
    <w:rsid w:val="008F792C"/>
    <w:rsid w:val="009000A2"/>
    <w:rsid w:val="00907E34"/>
    <w:rsid w:val="00916BA2"/>
    <w:rsid w:val="00923018"/>
    <w:rsid w:val="009363A7"/>
    <w:rsid w:val="00937AAC"/>
    <w:rsid w:val="00940092"/>
    <w:rsid w:val="00942AF3"/>
    <w:rsid w:val="009454D1"/>
    <w:rsid w:val="00945A38"/>
    <w:rsid w:val="00945BBF"/>
    <w:rsid w:val="00954FA8"/>
    <w:rsid w:val="00961749"/>
    <w:rsid w:val="00963E10"/>
    <w:rsid w:val="00965E1D"/>
    <w:rsid w:val="009918F0"/>
    <w:rsid w:val="00995CB9"/>
    <w:rsid w:val="00997C29"/>
    <w:rsid w:val="009B3389"/>
    <w:rsid w:val="009B3606"/>
    <w:rsid w:val="009B4456"/>
    <w:rsid w:val="009C019F"/>
    <w:rsid w:val="009C6923"/>
    <w:rsid w:val="009C7814"/>
    <w:rsid w:val="009D3D65"/>
    <w:rsid w:val="009E0C02"/>
    <w:rsid w:val="009E1A19"/>
    <w:rsid w:val="009E783A"/>
    <w:rsid w:val="009F0188"/>
    <w:rsid w:val="009F2C0D"/>
    <w:rsid w:val="009F2EC8"/>
    <w:rsid w:val="009F31F9"/>
    <w:rsid w:val="009F5BE0"/>
    <w:rsid w:val="00A027EF"/>
    <w:rsid w:val="00A0618B"/>
    <w:rsid w:val="00A13A60"/>
    <w:rsid w:val="00A16648"/>
    <w:rsid w:val="00A170DD"/>
    <w:rsid w:val="00A20E3A"/>
    <w:rsid w:val="00A24A3E"/>
    <w:rsid w:val="00A26AEB"/>
    <w:rsid w:val="00A30B8E"/>
    <w:rsid w:val="00A33E39"/>
    <w:rsid w:val="00A45589"/>
    <w:rsid w:val="00A51B19"/>
    <w:rsid w:val="00A61A63"/>
    <w:rsid w:val="00A627BB"/>
    <w:rsid w:val="00A80E73"/>
    <w:rsid w:val="00A841BD"/>
    <w:rsid w:val="00A84B3E"/>
    <w:rsid w:val="00A90FFE"/>
    <w:rsid w:val="00AA7B5B"/>
    <w:rsid w:val="00AB3298"/>
    <w:rsid w:val="00AB4499"/>
    <w:rsid w:val="00AB651C"/>
    <w:rsid w:val="00AB7055"/>
    <w:rsid w:val="00AC0D06"/>
    <w:rsid w:val="00AC6D71"/>
    <w:rsid w:val="00AD45EF"/>
    <w:rsid w:val="00AD5F33"/>
    <w:rsid w:val="00AE33AA"/>
    <w:rsid w:val="00AF6596"/>
    <w:rsid w:val="00B03FE0"/>
    <w:rsid w:val="00B1065C"/>
    <w:rsid w:val="00B22948"/>
    <w:rsid w:val="00B34BE3"/>
    <w:rsid w:val="00B3552F"/>
    <w:rsid w:val="00B373FC"/>
    <w:rsid w:val="00B41B66"/>
    <w:rsid w:val="00B41E5D"/>
    <w:rsid w:val="00B445B9"/>
    <w:rsid w:val="00B44FA4"/>
    <w:rsid w:val="00B4624F"/>
    <w:rsid w:val="00B5307F"/>
    <w:rsid w:val="00B6329F"/>
    <w:rsid w:val="00B664C3"/>
    <w:rsid w:val="00B704F3"/>
    <w:rsid w:val="00B72890"/>
    <w:rsid w:val="00BA7824"/>
    <w:rsid w:val="00BB3155"/>
    <w:rsid w:val="00BB7EA5"/>
    <w:rsid w:val="00BC57F9"/>
    <w:rsid w:val="00BD1A2D"/>
    <w:rsid w:val="00BE140E"/>
    <w:rsid w:val="00BE762F"/>
    <w:rsid w:val="00BF1905"/>
    <w:rsid w:val="00C0779E"/>
    <w:rsid w:val="00C21CEE"/>
    <w:rsid w:val="00C32830"/>
    <w:rsid w:val="00C33413"/>
    <w:rsid w:val="00C44039"/>
    <w:rsid w:val="00C46CFD"/>
    <w:rsid w:val="00C5277F"/>
    <w:rsid w:val="00C61E8E"/>
    <w:rsid w:val="00C653C7"/>
    <w:rsid w:val="00C83335"/>
    <w:rsid w:val="00C95F4A"/>
    <w:rsid w:val="00CA1079"/>
    <w:rsid w:val="00CA27D0"/>
    <w:rsid w:val="00CA374F"/>
    <w:rsid w:val="00CA3C01"/>
    <w:rsid w:val="00CB082F"/>
    <w:rsid w:val="00CC0A9E"/>
    <w:rsid w:val="00CC23CD"/>
    <w:rsid w:val="00CD3FEE"/>
    <w:rsid w:val="00CD62AA"/>
    <w:rsid w:val="00CE4687"/>
    <w:rsid w:val="00CF3623"/>
    <w:rsid w:val="00CF7971"/>
    <w:rsid w:val="00D002CF"/>
    <w:rsid w:val="00D010B9"/>
    <w:rsid w:val="00D02F91"/>
    <w:rsid w:val="00D05F70"/>
    <w:rsid w:val="00D12DE9"/>
    <w:rsid w:val="00D3692D"/>
    <w:rsid w:val="00D41189"/>
    <w:rsid w:val="00D516D2"/>
    <w:rsid w:val="00D548AC"/>
    <w:rsid w:val="00D56917"/>
    <w:rsid w:val="00D57EBB"/>
    <w:rsid w:val="00D60745"/>
    <w:rsid w:val="00D61051"/>
    <w:rsid w:val="00D67AF3"/>
    <w:rsid w:val="00D803A0"/>
    <w:rsid w:val="00D85181"/>
    <w:rsid w:val="00D852D0"/>
    <w:rsid w:val="00D863EC"/>
    <w:rsid w:val="00D86897"/>
    <w:rsid w:val="00D94726"/>
    <w:rsid w:val="00D94D24"/>
    <w:rsid w:val="00DA3E9A"/>
    <w:rsid w:val="00DC0F82"/>
    <w:rsid w:val="00DC41EE"/>
    <w:rsid w:val="00DC71E4"/>
    <w:rsid w:val="00DD417B"/>
    <w:rsid w:val="00DD5CCD"/>
    <w:rsid w:val="00DE3B93"/>
    <w:rsid w:val="00DF4D22"/>
    <w:rsid w:val="00DF7317"/>
    <w:rsid w:val="00E0422E"/>
    <w:rsid w:val="00E04D5B"/>
    <w:rsid w:val="00E07DB3"/>
    <w:rsid w:val="00E111FC"/>
    <w:rsid w:val="00E14476"/>
    <w:rsid w:val="00E17E1A"/>
    <w:rsid w:val="00E22B0D"/>
    <w:rsid w:val="00E24B16"/>
    <w:rsid w:val="00E27D9E"/>
    <w:rsid w:val="00E325DC"/>
    <w:rsid w:val="00E5013D"/>
    <w:rsid w:val="00E625A1"/>
    <w:rsid w:val="00E66EF2"/>
    <w:rsid w:val="00E749B2"/>
    <w:rsid w:val="00E767D9"/>
    <w:rsid w:val="00E7706B"/>
    <w:rsid w:val="00E807FF"/>
    <w:rsid w:val="00E94A48"/>
    <w:rsid w:val="00E94B43"/>
    <w:rsid w:val="00EA2C83"/>
    <w:rsid w:val="00EA6A5C"/>
    <w:rsid w:val="00ED0CF6"/>
    <w:rsid w:val="00ED150D"/>
    <w:rsid w:val="00EE017A"/>
    <w:rsid w:val="00EF0734"/>
    <w:rsid w:val="00F079C2"/>
    <w:rsid w:val="00F1017F"/>
    <w:rsid w:val="00F1549B"/>
    <w:rsid w:val="00F16BA0"/>
    <w:rsid w:val="00F27587"/>
    <w:rsid w:val="00F315A4"/>
    <w:rsid w:val="00F34E3A"/>
    <w:rsid w:val="00F418D5"/>
    <w:rsid w:val="00F4357C"/>
    <w:rsid w:val="00F43B92"/>
    <w:rsid w:val="00F5588E"/>
    <w:rsid w:val="00F565D9"/>
    <w:rsid w:val="00F60467"/>
    <w:rsid w:val="00F61A4B"/>
    <w:rsid w:val="00F65B38"/>
    <w:rsid w:val="00F718F2"/>
    <w:rsid w:val="00F72BD9"/>
    <w:rsid w:val="00F75AF5"/>
    <w:rsid w:val="00F90ECD"/>
    <w:rsid w:val="00F96E56"/>
    <w:rsid w:val="00F97B5F"/>
    <w:rsid w:val="00FA28FB"/>
    <w:rsid w:val="00FA79FA"/>
    <w:rsid w:val="00FB7366"/>
    <w:rsid w:val="00FC590F"/>
    <w:rsid w:val="00FC629A"/>
    <w:rsid w:val="00FE172F"/>
    <w:rsid w:val="00FE7811"/>
    <w:rsid w:val="00FF123E"/>
    <w:rsid w:val="00FF4FE6"/>
    <w:rsid w:val="00FF7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387277"/>
  <w15:docId w15:val="{9F7AD8C9-4E75-4139-AD98-AE2D85B3C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C0F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2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1566D9"/>
    <w:pPr>
      <w:numPr>
        <w:numId w:val="1"/>
      </w:numPr>
      <w:spacing w:after="120" w:line="360" w:lineRule="auto"/>
      <w:contextualSpacing/>
    </w:pPr>
    <w:rPr>
      <w:rFonts w:asciiTheme="minorBidi" w:eastAsia="MS Mincho" w:hAnsiTheme="minorBidi" w:cs="Times New Roman"/>
      <w:szCs w:val="20"/>
    </w:rPr>
  </w:style>
  <w:style w:type="paragraph" w:styleId="ListParagraph">
    <w:name w:val="List Paragraph"/>
    <w:basedOn w:val="Normal"/>
    <w:uiPriority w:val="34"/>
    <w:qFormat/>
    <w:rsid w:val="00937AAC"/>
    <w:pPr>
      <w:ind w:left="720"/>
      <w:contextualSpacing/>
    </w:pPr>
  </w:style>
  <w:style w:type="character" w:styleId="CommentReference">
    <w:name w:val="annotation reference"/>
    <w:basedOn w:val="DefaultParagraphFont"/>
    <w:uiPriority w:val="99"/>
    <w:semiHidden/>
    <w:unhideWhenUsed/>
    <w:rsid w:val="00FF4FE6"/>
    <w:rPr>
      <w:sz w:val="16"/>
      <w:szCs w:val="16"/>
    </w:rPr>
  </w:style>
  <w:style w:type="paragraph" w:styleId="CommentText">
    <w:name w:val="annotation text"/>
    <w:basedOn w:val="Normal"/>
    <w:link w:val="CommentTextChar"/>
    <w:uiPriority w:val="99"/>
    <w:unhideWhenUsed/>
    <w:rsid w:val="00FF4FE6"/>
    <w:pPr>
      <w:spacing w:line="240" w:lineRule="auto"/>
    </w:pPr>
    <w:rPr>
      <w:sz w:val="20"/>
      <w:szCs w:val="20"/>
    </w:rPr>
  </w:style>
  <w:style w:type="character" w:customStyle="1" w:styleId="CommentTextChar">
    <w:name w:val="Comment Text Char"/>
    <w:basedOn w:val="DefaultParagraphFont"/>
    <w:link w:val="CommentText"/>
    <w:uiPriority w:val="99"/>
    <w:rsid w:val="00FF4FE6"/>
    <w:rPr>
      <w:sz w:val="20"/>
      <w:szCs w:val="20"/>
    </w:rPr>
  </w:style>
  <w:style w:type="paragraph" w:styleId="CommentSubject">
    <w:name w:val="annotation subject"/>
    <w:basedOn w:val="CommentText"/>
    <w:next w:val="CommentText"/>
    <w:link w:val="CommentSubjectChar"/>
    <w:uiPriority w:val="99"/>
    <w:semiHidden/>
    <w:unhideWhenUsed/>
    <w:rsid w:val="00FF4FE6"/>
    <w:rPr>
      <w:b/>
      <w:bCs/>
    </w:rPr>
  </w:style>
  <w:style w:type="character" w:customStyle="1" w:styleId="CommentSubjectChar">
    <w:name w:val="Comment Subject Char"/>
    <w:basedOn w:val="CommentTextChar"/>
    <w:link w:val="CommentSubject"/>
    <w:uiPriority w:val="99"/>
    <w:semiHidden/>
    <w:rsid w:val="00FF4FE6"/>
    <w:rPr>
      <w:b/>
      <w:bCs/>
      <w:sz w:val="20"/>
      <w:szCs w:val="20"/>
    </w:rPr>
  </w:style>
  <w:style w:type="paragraph" w:styleId="BalloonText">
    <w:name w:val="Balloon Text"/>
    <w:basedOn w:val="Normal"/>
    <w:link w:val="BalloonTextChar"/>
    <w:uiPriority w:val="99"/>
    <w:semiHidden/>
    <w:unhideWhenUsed/>
    <w:rsid w:val="00FF4F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FE6"/>
    <w:rPr>
      <w:rFonts w:ascii="Segoe UI" w:hAnsi="Segoe UI" w:cs="Segoe UI"/>
      <w:sz w:val="18"/>
      <w:szCs w:val="18"/>
    </w:rPr>
  </w:style>
  <w:style w:type="paragraph" w:styleId="Title">
    <w:name w:val="Title"/>
    <w:basedOn w:val="Normal"/>
    <w:next w:val="Normal"/>
    <w:link w:val="TitleChar"/>
    <w:uiPriority w:val="10"/>
    <w:qFormat/>
    <w:rsid w:val="008204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046A"/>
    <w:rPr>
      <w:rFonts w:asciiTheme="majorHAnsi" w:eastAsiaTheme="majorEastAsia" w:hAnsiTheme="majorHAnsi" w:cstheme="majorBidi"/>
      <w:spacing w:val="-10"/>
      <w:kern w:val="28"/>
      <w:sz w:val="56"/>
      <w:szCs w:val="56"/>
    </w:rPr>
  </w:style>
  <w:style w:type="paragraph" w:styleId="Revision">
    <w:name w:val="Revision"/>
    <w:hidden/>
    <w:uiPriority w:val="99"/>
    <w:semiHidden/>
    <w:rsid w:val="00E5013D"/>
    <w:pPr>
      <w:spacing w:after="0" w:line="240" w:lineRule="auto"/>
    </w:pPr>
  </w:style>
  <w:style w:type="paragraph" w:customStyle="1" w:styleId="paragraph">
    <w:name w:val="paragraph"/>
    <w:basedOn w:val="Normal"/>
    <w:rsid w:val="002C0E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C0E50"/>
  </w:style>
  <w:style w:type="character" w:customStyle="1" w:styleId="eop">
    <w:name w:val="eop"/>
    <w:basedOn w:val="DefaultParagraphFont"/>
    <w:rsid w:val="002C0E50"/>
  </w:style>
  <w:style w:type="paragraph" w:styleId="Header">
    <w:name w:val="header"/>
    <w:basedOn w:val="Normal"/>
    <w:link w:val="HeaderChar"/>
    <w:unhideWhenUsed/>
    <w:rsid w:val="008A2EF9"/>
    <w:pPr>
      <w:tabs>
        <w:tab w:val="center" w:pos="4680"/>
        <w:tab w:val="right" w:pos="9360"/>
      </w:tabs>
      <w:spacing w:after="0" w:line="240" w:lineRule="auto"/>
    </w:pPr>
  </w:style>
  <w:style w:type="character" w:customStyle="1" w:styleId="HeaderChar">
    <w:name w:val="Header Char"/>
    <w:basedOn w:val="DefaultParagraphFont"/>
    <w:link w:val="Header"/>
    <w:rsid w:val="008A2EF9"/>
  </w:style>
  <w:style w:type="paragraph" w:styleId="Footer">
    <w:name w:val="footer"/>
    <w:basedOn w:val="Normal"/>
    <w:link w:val="FooterChar"/>
    <w:uiPriority w:val="99"/>
    <w:unhideWhenUsed/>
    <w:rsid w:val="008A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EF9"/>
  </w:style>
  <w:style w:type="character" w:customStyle="1" w:styleId="Heading1Char">
    <w:name w:val="Heading 1 Char"/>
    <w:basedOn w:val="DefaultParagraphFont"/>
    <w:link w:val="Heading1"/>
    <w:uiPriority w:val="9"/>
    <w:rsid w:val="00DC0F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72BD9"/>
    <w:rPr>
      <w:rFonts w:asciiTheme="majorHAnsi" w:eastAsiaTheme="majorEastAsia" w:hAnsiTheme="majorHAnsi" w:cstheme="majorBidi"/>
      <w:color w:val="2F5496" w:themeColor="accent1" w:themeShade="BF"/>
      <w:sz w:val="26"/>
      <w:szCs w:val="26"/>
    </w:rPr>
  </w:style>
  <w:style w:type="paragraph" w:styleId="NormalWeb">
    <w:name w:val="Normal (Web)"/>
    <w:basedOn w:val="Normal"/>
    <w:semiHidden/>
    <w:unhideWhenUsed/>
    <w:rsid w:val="001E2C7A"/>
    <w:pPr>
      <w:spacing w:before="100" w:beforeAutospacing="1" w:after="100" w:afterAutospacing="1" w:line="288" w:lineRule="atLeast"/>
    </w:pPr>
    <w:rPr>
      <w:rFonts w:ascii="Verdana" w:eastAsia="Times New Roman"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661982">
      <w:bodyDiv w:val="1"/>
      <w:marLeft w:val="0"/>
      <w:marRight w:val="0"/>
      <w:marTop w:val="0"/>
      <w:marBottom w:val="0"/>
      <w:divBdr>
        <w:top w:val="none" w:sz="0" w:space="0" w:color="auto"/>
        <w:left w:val="none" w:sz="0" w:space="0" w:color="auto"/>
        <w:bottom w:val="none" w:sz="0" w:space="0" w:color="auto"/>
        <w:right w:val="none" w:sz="0" w:space="0" w:color="auto"/>
      </w:divBdr>
    </w:div>
    <w:div w:id="1376809711">
      <w:bodyDiv w:val="1"/>
      <w:marLeft w:val="0"/>
      <w:marRight w:val="0"/>
      <w:marTop w:val="0"/>
      <w:marBottom w:val="0"/>
      <w:divBdr>
        <w:top w:val="none" w:sz="0" w:space="0" w:color="auto"/>
        <w:left w:val="none" w:sz="0" w:space="0" w:color="auto"/>
        <w:bottom w:val="none" w:sz="0" w:space="0" w:color="auto"/>
        <w:right w:val="none" w:sz="0" w:space="0" w:color="auto"/>
      </w:divBdr>
      <w:divsChild>
        <w:div w:id="910652178">
          <w:marLeft w:val="0"/>
          <w:marRight w:val="0"/>
          <w:marTop w:val="0"/>
          <w:marBottom w:val="0"/>
          <w:divBdr>
            <w:top w:val="none" w:sz="0" w:space="0" w:color="auto"/>
            <w:left w:val="none" w:sz="0" w:space="0" w:color="auto"/>
            <w:bottom w:val="none" w:sz="0" w:space="0" w:color="auto"/>
            <w:right w:val="none" w:sz="0" w:space="0" w:color="auto"/>
          </w:divBdr>
        </w:div>
        <w:div w:id="2037776854">
          <w:marLeft w:val="0"/>
          <w:marRight w:val="0"/>
          <w:marTop w:val="0"/>
          <w:marBottom w:val="0"/>
          <w:divBdr>
            <w:top w:val="none" w:sz="0" w:space="0" w:color="auto"/>
            <w:left w:val="none" w:sz="0" w:space="0" w:color="auto"/>
            <w:bottom w:val="none" w:sz="0" w:space="0" w:color="auto"/>
            <w:right w:val="none" w:sz="0" w:space="0" w:color="auto"/>
          </w:divBdr>
        </w:div>
        <w:div w:id="413864448">
          <w:marLeft w:val="0"/>
          <w:marRight w:val="0"/>
          <w:marTop w:val="0"/>
          <w:marBottom w:val="0"/>
          <w:divBdr>
            <w:top w:val="none" w:sz="0" w:space="0" w:color="auto"/>
            <w:left w:val="none" w:sz="0" w:space="0" w:color="auto"/>
            <w:bottom w:val="none" w:sz="0" w:space="0" w:color="auto"/>
            <w:right w:val="none" w:sz="0" w:space="0" w:color="auto"/>
          </w:divBdr>
        </w:div>
        <w:div w:id="576011697">
          <w:marLeft w:val="0"/>
          <w:marRight w:val="0"/>
          <w:marTop w:val="0"/>
          <w:marBottom w:val="0"/>
          <w:divBdr>
            <w:top w:val="none" w:sz="0" w:space="0" w:color="auto"/>
            <w:left w:val="none" w:sz="0" w:space="0" w:color="auto"/>
            <w:bottom w:val="none" w:sz="0" w:space="0" w:color="auto"/>
            <w:right w:val="none" w:sz="0" w:space="0" w:color="auto"/>
          </w:divBdr>
        </w:div>
        <w:div w:id="974213599">
          <w:marLeft w:val="0"/>
          <w:marRight w:val="0"/>
          <w:marTop w:val="0"/>
          <w:marBottom w:val="0"/>
          <w:divBdr>
            <w:top w:val="none" w:sz="0" w:space="0" w:color="auto"/>
            <w:left w:val="none" w:sz="0" w:space="0" w:color="auto"/>
            <w:bottom w:val="none" w:sz="0" w:space="0" w:color="auto"/>
            <w:right w:val="none" w:sz="0" w:space="0" w:color="auto"/>
          </w:divBdr>
        </w:div>
        <w:div w:id="1362709171">
          <w:marLeft w:val="0"/>
          <w:marRight w:val="0"/>
          <w:marTop w:val="0"/>
          <w:marBottom w:val="0"/>
          <w:divBdr>
            <w:top w:val="none" w:sz="0" w:space="0" w:color="auto"/>
            <w:left w:val="none" w:sz="0" w:space="0" w:color="auto"/>
            <w:bottom w:val="none" w:sz="0" w:space="0" w:color="auto"/>
            <w:right w:val="none" w:sz="0" w:space="0" w:color="auto"/>
          </w:divBdr>
        </w:div>
      </w:divsChild>
    </w:div>
    <w:div w:id="1433432166">
      <w:bodyDiv w:val="1"/>
      <w:marLeft w:val="0"/>
      <w:marRight w:val="0"/>
      <w:marTop w:val="0"/>
      <w:marBottom w:val="0"/>
      <w:divBdr>
        <w:top w:val="none" w:sz="0" w:space="0" w:color="auto"/>
        <w:left w:val="none" w:sz="0" w:space="0" w:color="auto"/>
        <w:bottom w:val="none" w:sz="0" w:space="0" w:color="auto"/>
        <w:right w:val="none" w:sz="0" w:space="0" w:color="auto"/>
      </w:divBdr>
    </w:div>
    <w:div w:id="209427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9B94301DC9194CAAE24EC08A10F986" ma:contentTypeVersion="4" ma:contentTypeDescription="Create a new document." ma:contentTypeScope="" ma:versionID="816556f20c3ae98931b2b3d312e09c28">
  <xsd:schema xmlns:xsd="http://www.w3.org/2001/XMLSchema" xmlns:xs="http://www.w3.org/2001/XMLSchema" xmlns:p="http://schemas.microsoft.com/office/2006/metadata/properties" xmlns:ns2="8465c8bc-64d3-4f44-9407-b9e352b74541" xmlns:ns3="6695da5d-35e2-4b1a-b006-b31918cda2df" targetNamespace="http://schemas.microsoft.com/office/2006/metadata/properties" ma:root="true" ma:fieldsID="9608d929fc8415dabf5213ff0fea22c6" ns2:_="" ns3:_="">
    <xsd:import namespace="8465c8bc-64d3-4f44-9407-b9e352b74541"/>
    <xsd:import namespace="6695da5d-35e2-4b1a-b006-b31918cda2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65c8bc-64d3-4f44-9407-b9e352b745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95da5d-35e2-4b1a-b006-b31918cda2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ADD5E2-D0FB-45AD-918B-ABBE80765E43}">
  <ds:schemaRefs>
    <ds:schemaRef ds:uri="http://schemas.microsoft.com/sharepoint/v3/contenttype/forms"/>
  </ds:schemaRefs>
</ds:datastoreItem>
</file>

<file path=customXml/itemProps2.xml><?xml version="1.0" encoding="utf-8"?>
<ds:datastoreItem xmlns:ds="http://schemas.openxmlformats.org/officeDocument/2006/customXml" ds:itemID="{F2C010B9-B5FA-448E-A6ED-92FDDED83B89}">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6695da5d-35e2-4b1a-b006-b31918cda2df"/>
    <ds:schemaRef ds:uri="http://purl.org/dc/dcmitype/"/>
    <ds:schemaRef ds:uri="http://schemas.openxmlformats.org/package/2006/metadata/core-properties"/>
    <ds:schemaRef ds:uri="8465c8bc-64d3-4f44-9407-b9e352b74541"/>
    <ds:schemaRef ds:uri="http://www.w3.org/XML/1998/namespace"/>
  </ds:schemaRefs>
</ds:datastoreItem>
</file>

<file path=customXml/itemProps3.xml><?xml version="1.0" encoding="utf-8"?>
<ds:datastoreItem xmlns:ds="http://schemas.openxmlformats.org/officeDocument/2006/customXml" ds:itemID="{0E854EA1-A1CF-4340-9D0A-C723737A8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65c8bc-64d3-4f44-9407-b9e352b74541"/>
    <ds:schemaRef ds:uri="6695da5d-35e2-4b1a-b006-b31918cda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27</Words>
  <Characters>121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enjamin</dc:creator>
  <cp:keywords/>
  <dc:description/>
  <cp:lastModifiedBy>Funn, Sherrette (OS/ASA/OCIO)</cp:lastModifiedBy>
  <cp:revision>2</cp:revision>
  <cp:lastPrinted>2019-02-22T18:35:00Z</cp:lastPrinted>
  <dcterms:created xsi:type="dcterms:W3CDTF">2020-02-10T17:57:00Z</dcterms:created>
  <dcterms:modified xsi:type="dcterms:W3CDTF">2020-02-1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B94301DC9194CAAE24EC08A10F986</vt:lpwstr>
  </property>
</Properties>
</file>